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73632" w14:textId="77777777" w:rsidR="00E411A8" w:rsidRPr="008B790E" w:rsidRDefault="00E411A8" w:rsidP="00764D39">
      <w:pPr>
        <w:ind w:right="-252"/>
        <w:jc w:val="center"/>
        <w:rPr>
          <w:color w:val="EEECE1" w:themeColor="background2"/>
          <w:sz w:val="28"/>
          <w:szCs w:val="28"/>
        </w:rPr>
      </w:pPr>
      <w:r w:rsidRPr="008B790E">
        <w:rPr>
          <w:b/>
          <w:color w:val="EEECE1" w:themeColor="background2"/>
          <w:sz w:val="28"/>
          <w:szCs w:val="28"/>
        </w:rPr>
        <w:t>Join the UP Marching Band!</w:t>
      </w:r>
    </w:p>
    <w:p w14:paraId="5846EB83" w14:textId="77777777" w:rsidR="00764D39" w:rsidRPr="008B790E" w:rsidRDefault="00764D39" w:rsidP="00764D39">
      <w:pPr>
        <w:ind w:right="-252"/>
        <w:jc w:val="center"/>
        <w:rPr>
          <w:color w:val="EEECE1" w:themeColor="background2"/>
          <w:sz w:val="28"/>
          <w:szCs w:val="28"/>
        </w:rPr>
      </w:pPr>
    </w:p>
    <w:p w14:paraId="33C5E824" w14:textId="77777777" w:rsidR="00E411A8" w:rsidRPr="008B790E" w:rsidRDefault="00E411A8">
      <w:pPr>
        <w:ind w:right="-252"/>
        <w:jc w:val="both"/>
        <w:rPr>
          <w:color w:val="EEECE1" w:themeColor="background2"/>
          <w:sz w:val="22"/>
          <w:szCs w:val="22"/>
        </w:rPr>
      </w:pPr>
      <w:r w:rsidRPr="008B790E">
        <w:rPr>
          <w:color w:val="EEECE1" w:themeColor="background2"/>
          <w:sz w:val="22"/>
          <w:szCs w:val="22"/>
        </w:rPr>
        <w:t>Dear Parents,</w:t>
      </w:r>
    </w:p>
    <w:p w14:paraId="4A6787F7" w14:textId="77777777" w:rsidR="00E411A8" w:rsidRPr="008B790E" w:rsidRDefault="00E411A8" w:rsidP="004A3CA6">
      <w:pPr>
        <w:jc w:val="both"/>
        <w:rPr>
          <w:color w:val="EEECE1" w:themeColor="background2"/>
          <w:sz w:val="22"/>
          <w:szCs w:val="22"/>
        </w:rPr>
      </w:pPr>
    </w:p>
    <w:p w14:paraId="00D7F53D" w14:textId="1EB92A39" w:rsidR="008A13C5" w:rsidRPr="008B790E" w:rsidRDefault="00253628" w:rsidP="008A13C5">
      <w:pPr>
        <w:ind w:firstLine="720"/>
        <w:rPr>
          <w:color w:val="EEECE1" w:themeColor="background2"/>
          <w:sz w:val="22"/>
          <w:szCs w:val="22"/>
        </w:rPr>
      </w:pPr>
      <w:r w:rsidRPr="008B790E">
        <w:rPr>
          <w:color w:val="EEECE1" w:themeColor="background2"/>
          <w:sz w:val="22"/>
          <w:szCs w:val="22"/>
        </w:rPr>
        <w:t>Thanks for taking a moment to read this lett</w:t>
      </w:r>
      <w:r w:rsidR="00764D39" w:rsidRPr="008B790E">
        <w:rPr>
          <w:color w:val="EEECE1" w:themeColor="background2"/>
          <w:sz w:val="22"/>
          <w:szCs w:val="22"/>
        </w:rPr>
        <w:t>er outlining the band program at</w:t>
      </w:r>
      <w:r w:rsidRPr="008B790E">
        <w:rPr>
          <w:color w:val="EEECE1" w:themeColor="background2"/>
          <w:sz w:val="22"/>
          <w:szCs w:val="22"/>
        </w:rPr>
        <w:t xml:space="preserve"> Union Pines High School.  </w:t>
      </w:r>
      <w:r w:rsidR="008A13C5" w:rsidRPr="008B790E">
        <w:rPr>
          <w:color w:val="EEECE1" w:themeColor="background2"/>
          <w:sz w:val="22"/>
          <w:szCs w:val="22"/>
        </w:rPr>
        <w:t>The Union Pines Marching Vikings are now in the or</w:t>
      </w:r>
      <w:r w:rsidR="00AE556F" w:rsidRPr="008B790E">
        <w:rPr>
          <w:color w:val="EEECE1" w:themeColor="background2"/>
          <w:sz w:val="22"/>
          <w:szCs w:val="22"/>
        </w:rPr>
        <w:t>ganizational stages for the 202</w:t>
      </w:r>
      <w:r w:rsidR="008B790E">
        <w:rPr>
          <w:color w:val="EEECE1" w:themeColor="background2"/>
          <w:sz w:val="22"/>
          <w:szCs w:val="22"/>
        </w:rPr>
        <w:t>3</w:t>
      </w:r>
      <w:r w:rsidR="00AE556F" w:rsidRPr="008B790E">
        <w:rPr>
          <w:color w:val="EEECE1" w:themeColor="background2"/>
          <w:sz w:val="22"/>
          <w:szCs w:val="22"/>
        </w:rPr>
        <w:t>-202</w:t>
      </w:r>
      <w:r w:rsidR="008B790E">
        <w:rPr>
          <w:color w:val="EEECE1" w:themeColor="background2"/>
          <w:sz w:val="22"/>
          <w:szCs w:val="22"/>
        </w:rPr>
        <w:t>4</w:t>
      </w:r>
      <w:r w:rsidR="008A13C5" w:rsidRPr="008B790E">
        <w:rPr>
          <w:color w:val="EEECE1" w:themeColor="background2"/>
          <w:sz w:val="22"/>
          <w:szCs w:val="22"/>
        </w:rPr>
        <w:t xml:space="preserve"> school </w:t>
      </w:r>
      <w:proofErr w:type="gramStart"/>
      <w:r w:rsidR="008A13C5" w:rsidRPr="008B790E">
        <w:rPr>
          <w:color w:val="EEECE1" w:themeColor="background2"/>
          <w:sz w:val="22"/>
          <w:szCs w:val="22"/>
        </w:rPr>
        <w:t>year</w:t>
      </w:r>
      <w:r w:rsidR="00A17361" w:rsidRPr="008B790E">
        <w:rPr>
          <w:color w:val="EEECE1" w:themeColor="background2"/>
          <w:sz w:val="22"/>
          <w:szCs w:val="22"/>
        </w:rPr>
        <w:t>s</w:t>
      </w:r>
      <w:proofErr w:type="gramEnd"/>
      <w:r w:rsidR="008A13C5" w:rsidRPr="008B790E">
        <w:rPr>
          <w:color w:val="EEECE1" w:themeColor="background2"/>
          <w:sz w:val="22"/>
          <w:szCs w:val="22"/>
        </w:rPr>
        <w:t>.  The first step is to find out who will continue playing a musical</w:t>
      </w:r>
      <w:r w:rsidR="003B3521" w:rsidRPr="008B790E">
        <w:rPr>
          <w:color w:val="EEECE1" w:themeColor="background2"/>
          <w:sz w:val="22"/>
          <w:szCs w:val="22"/>
        </w:rPr>
        <w:t xml:space="preserve"> instrument at the high school or who may also be interested in the color guard, the visual aspect of the marching band.</w:t>
      </w:r>
      <w:r w:rsidR="008A13C5" w:rsidRPr="008B790E">
        <w:rPr>
          <w:color w:val="EEECE1" w:themeColor="background2"/>
          <w:sz w:val="22"/>
          <w:szCs w:val="22"/>
        </w:rPr>
        <w:t xml:space="preserve"> All parents of band students </w:t>
      </w:r>
      <w:r w:rsidR="003B3521" w:rsidRPr="008B790E">
        <w:rPr>
          <w:color w:val="EEECE1" w:themeColor="background2"/>
          <w:sz w:val="22"/>
          <w:szCs w:val="22"/>
        </w:rPr>
        <w:t xml:space="preserve">or potential color guard students, </w:t>
      </w:r>
      <w:r w:rsidR="008A13C5" w:rsidRPr="008B790E">
        <w:rPr>
          <w:color w:val="EEECE1" w:themeColor="background2"/>
          <w:sz w:val="22"/>
          <w:szCs w:val="22"/>
        </w:rPr>
        <w:t>who are interested in the Union Pines Marching Band</w:t>
      </w:r>
      <w:r w:rsidR="003B3521" w:rsidRPr="008B790E">
        <w:rPr>
          <w:color w:val="EEECE1" w:themeColor="background2"/>
          <w:sz w:val="22"/>
          <w:szCs w:val="22"/>
        </w:rPr>
        <w:t>,</w:t>
      </w:r>
      <w:r w:rsidR="008A13C5" w:rsidRPr="008B790E">
        <w:rPr>
          <w:color w:val="EEECE1" w:themeColor="background2"/>
          <w:sz w:val="22"/>
          <w:szCs w:val="22"/>
        </w:rPr>
        <w:t xml:space="preserve"> are invited to a</w:t>
      </w:r>
      <w:r w:rsidR="00867CFE" w:rsidRPr="008B790E">
        <w:rPr>
          <w:color w:val="EEECE1" w:themeColor="background2"/>
          <w:sz w:val="22"/>
          <w:szCs w:val="22"/>
        </w:rPr>
        <w:t xml:space="preserve">n </w:t>
      </w:r>
      <w:r w:rsidR="00867CFE" w:rsidRPr="008B790E">
        <w:rPr>
          <w:b/>
          <w:i/>
          <w:color w:val="EEECE1" w:themeColor="background2"/>
          <w:sz w:val="22"/>
          <w:szCs w:val="22"/>
          <w:u w:val="single"/>
        </w:rPr>
        <w:t>informational</w:t>
      </w:r>
      <w:r w:rsidR="008A13C5" w:rsidRPr="008B790E">
        <w:rPr>
          <w:b/>
          <w:i/>
          <w:color w:val="EEECE1" w:themeColor="background2"/>
          <w:sz w:val="22"/>
          <w:szCs w:val="22"/>
          <w:u w:val="single"/>
        </w:rPr>
        <w:t xml:space="preserve"> meeting</w:t>
      </w:r>
      <w:r w:rsidR="008A13C5" w:rsidRPr="008B790E">
        <w:rPr>
          <w:color w:val="EEECE1" w:themeColor="background2"/>
          <w:sz w:val="22"/>
          <w:szCs w:val="22"/>
        </w:rPr>
        <w:t xml:space="preserve"> in the Union Pines band r</w:t>
      </w:r>
      <w:r w:rsidR="003A7040" w:rsidRPr="008B790E">
        <w:rPr>
          <w:color w:val="EEECE1" w:themeColor="background2"/>
          <w:sz w:val="22"/>
          <w:szCs w:val="22"/>
        </w:rPr>
        <w:t xml:space="preserve">oom on </w:t>
      </w:r>
      <w:r w:rsidR="00F315E1" w:rsidRPr="008B790E">
        <w:rPr>
          <w:b/>
          <w:i/>
          <w:color w:val="EEECE1" w:themeColor="background2"/>
          <w:sz w:val="22"/>
          <w:szCs w:val="22"/>
          <w:u w:val="single"/>
        </w:rPr>
        <w:t>Tuesday</w:t>
      </w:r>
      <w:r w:rsidR="003A7040" w:rsidRPr="008B790E">
        <w:rPr>
          <w:b/>
          <w:i/>
          <w:color w:val="EEECE1" w:themeColor="background2"/>
          <w:sz w:val="22"/>
          <w:szCs w:val="22"/>
          <w:u w:val="single"/>
        </w:rPr>
        <w:t xml:space="preserve">, February </w:t>
      </w:r>
      <w:r w:rsidR="008B790E">
        <w:rPr>
          <w:b/>
          <w:i/>
          <w:color w:val="EEECE1" w:themeColor="background2"/>
          <w:sz w:val="22"/>
          <w:szCs w:val="22"/>
          <w:u w:val="single"/>
        </w:rPr>
        <w:t>21st</w:t>
      </w:r>
      <w:r w:rsidR="003A7040" w:rsidRPr="008B790E">
        <w:rPr>
          <w:b/>
          <w:i/>
          <w:color w:val="EEECE1" w:themeColor="background2"/>
          <w:sz w:val="22"/>
          <w:szCs w:val="22"/>
          <w:u w:val="single"/>
        </w:rPr>
        <w:t xml:space="preserve"> at 6</w:t>
      </w:r>
      <w:r w:rsidR="00912435" w:rsidRPr="008B790E">
        <w:rPr>
          <w:b/>
          <w:i/>
          <w:color w:val="EEECE1" w:themeColor="background2"/>
          <w:sz w:val="22"/>
          <w:szCs w:val="22"/>
          <w:u w:val="single"/>
        </w:rPr>
        <w:t xml:space="preserve"> </w:t>
      </w:r>
      <w:r w:rsidR="003A7040" w:rsidRPr="008B790E">
        <w:rPr>
          <w:b/>
          <w:i/>
          <w:color w:val="EEECE1" w:themeColor="background2"/>
          <w:sz w:val="22"/>
          <w:szCs w:val="22"/>
          <w:u w:val="single"/>
        </w:rPr>
        <w:t>pm.</w:t>
      </w:r>
      <w:r w:rsidR="008A13C5" w:rsidRPr="008B790E">
        <w:rPr>
          <w:color w:val="EEECE1" w:themeColor="background2"/>
          <w:sz w:val="22"/>
          <w:szCs w:val="22"/>
        </w:rPr>
        <w:t xml:space="preserve"> </w:t>
      </w:r>
      <w:r w:rsidR="00994264" w:rsidRPr="008B790E">
        <w:rPr>
          <w:color w:val="EEECE1" w:themeColor="background2"/>
          <w:sz w:val="22"/>
          <w:szCs w:val="22"/>
        </w:rPr>
        <w:t xml:space="preserve"> </w:t>
      </w:r>
      <w:r w:rsidR="008A13C5" w:rsidRPr="008B790E">
        <w:rPr>
          <w:color w:val="EEECE1" w:themeColor="background2"/>
          <w:sz w:val="22"/>
          <w:szCs w:val="22"/>
        </w:rPr>
        <w:t xml:space="preserve">This is an informative meeting to discuss joining the UP band.  </w:t>
      </w:r>
      <w:r w:rsidRPr="008B790E">
        <w:rPr>
          <w:color w:val="EEECE1" w:themeColor="background2"/>
          <w:sz w:val="22"/>
          <w:szCs w:val="22"/>
        </w:rPr>
        <w:t xml:space="preserve">We would like you to </w:t>
      </w:r>
      <w:r w:rsidR="008A13C5" w:rsidRPr="008B790E">
        <w:rPr>
          <w:color w:val="EEECE1" w:themeColor="background2"/>
          <w:sz w:val="22"/>
          <w:szCs w:val="22"/>
        </w:rPr>
        <w:t xml:space="preserve">be able to </w:t>
      </w:r>
      <w:r w:rsidRPr="008B790E">
        <w:rPr>
          <w:color w:val="EEECE1" w:themeColor="background2"/>
          <w:sz w:val="22"/>
          <w:szCs w:val="22"/>
        </w:rPr>
        <w:t>make an informed decision on your child</w:t>
      </w:r>
      <w:r w:rsidR="00B17166" w:rsidRPr="008B790E">
        <w:rPr>
          <w:color w:val="EEECE1" w:themeColor="background2"/>
          <w:sz w:val="22"/>
          <w:szCs w:val="22"/>
        </w:rPr>
        <w:t>’</w:t>
      </w:r>
      <w:r w:rsidR="00912435" w:rsidRPr="008B790E">
        <w:rPr>
          <w:color w:val="EEECE1" w:themeColor="background2"/>
          <w:sz w:val="22"/>
          <w:szCs w:val="22"/>
        </w:rPr>
        <w:t xml:space="preserve">s behalf about continuing with </w:t>
      </w:r>
      <w:r w:rsidRPr="008B790E">
        <w:rPr>
          <w:color w:val="EEECE1" w:themeColor="background2"/>
          <w:sz w:val="22"/>
          <w:szCs w:val="22"/>
        </w:rPr>
        <w:t>band in High School</w:t>
      </w:r>
      <w:r w:rsidR="008A13C5" w:rsidRPr="008B790E">
        <w:rPr>
          <w:color w:val="EEECE1" w:themeColor="background2"/>
          <w:sz w:val="22"/>
          <w:szCs w:val="22"/>
        </w:rPr>
        <w:t xml:space="preserve">.  Often, students are unsure about joining </w:t>
      </w:r>
      <w:r w:rsidR="00912435" w:rsidRPr="008B790E">
        <w:rPr>
          <w:color w:val="EEECE1" w:themeColor="background2"/>
          <w:sz w:val="22"/>
          <w:szCs w:val="22"/>
        </w:rPr>
        <w:t xml:space="preserve">the </w:t>
      </w:r>
      <w:r w:rsidR="008A13C5" w:rsidRPr="008B790E">
        <w:rPr>
          <w:color w:val="EEECE1" w:themeColor="background2"/>
          <w:sz w:val="22"/>
          <w:szCs w:val="22"/>
        </w:rPr>
        <w:t xml:space="preserve">band in high school because of the time commitment, level of music, etc.  We want to ensure that all students have the opportunity to participate in </w:t>
      </w:r>
      <w:r w:rsidR="00912435" w:rsidRPr="008B790E">
        <w:rPr>
          <w:color w:val="EEECE1" w:themeColor="background2"/>
          <w:sz w:val="22"/>
          <w:szCs w:val="22"/>
        </w:rPr>
        <w:t xml:space="preserve">the </w:t>
      </w:r>
      <w:r w:rsidR="008A13C5" w:rsidRPr="008B790E">
        <w:rPr>
          <w:color w:val="EEECE1" w:themeColor="background2"/>
          <w:sz w:val="22"/>
          <w:szCs w:val="22"/>
        </w:rPr>
        <w:t>high school band if they are interested and willing.  Below are the facts about the band program at Union Pines High School.</w:t>
      </w:r>
    </w:p>
    <w:p w14:paraId="77E7C4DA" w14:textId="77777777" w:rsidR="00E411A8" w:rsidRPr="008B790E" w:rsidRDefault="00E411A8" w:rsidP="004A3CA6">
      <w:pPr>
        <w:rPr>
          <w:color w:val="EEECE1" w:themeColor="background2"/>
          <w:sz w:val="22"/>
          <w:szCs w:val="22"/>
        </w:rPr>
      </w:pPr>
    </w:p>
    <w:p w14:paraId="1177D908" w14:textId="77777777" w:rsidR="00CC6DAD" w:rsidRPr="008B790E" w:rsidRDefault="00E411A8" w:rsidP="008A13C5">
      <w:pPr>
        <w:ind w:firstLine="720"/>
        <w:rPr>
          <w:color w:val="EEECE1" w:themeColor="background2"/>
          <w:sz w:val="22"/>
          <w:szCs w:val="22"/>
        </w:rPr>
      </w:pPr>
      <w:r w:rsidRPr="008B790E">
        <w:rPr>
          <w:color w:val="EEECE1" w:themeColor="background2"/>
          <w:sz w:val="22"/>
          <w:szCs w:val="22"/>
        </w:rPr>
        <w:t>The Union Pines Band program consist</w:t>
      </w:r>
      <w:r w:rsidR="008A13C5" w:rsidRPr="008B790E">
        <w:rPr>
          <w:color w:val="EEECE1" w:themeColor="background2"/>
          <w:sz w:val="22"/>
          <w:szCs w:val="22"/>
        </w:rPr>
        <w:t>s</w:t>
      </w:r>
      <w:r w:rsidR="00AE556F" w:rsidRPr="008B790E">
        <w:rPr>
          <w:color w:val="EEECE1" w:themeColor="background2"/>
          <w:sz w:val="22"/>
          <w:szCs w:val="22"/>
        </w:rPr>
        <w:t xml:space="preserve"> of 13</w:t>
      </w:r>
      <w:r w:rsidRPr="008B790E">
        <w:rPr>
          <w:color w:val="EEECE1" w:themeColor="background2"/>
          <w:sz w:val="22"/>
          <w:szCs w:val="22"/>
        </w:rPr>
        <w:t xml:space="preserve">0 + band students, which is </w:t>
      </w:r>
      <w:r w:rsidR="00912435" w:rsidRPr="008B790E">
        <w:rPr>
          <w:color w:val="EEECE1" w:themeColor="background2"/>
          <w:sz w:val="22"/>
          <w:szCs w:val="22"/>
        </w:rPr>
        <w:t xml:space="preserve">a </w:t>
      </w:r>
      <w:r w:rsidR="00994264" w:rsidRPr="008B790E">
        <w:rPr>
          <w:color w:val="EEECE1" w:themeColor="background2"/>
          <w:sz w:val="22"/>
          <w:szCs w:val="22"/>
        </w:rPr>
        <w:t>very large percentage</w:t>
      </w:r>
      <w:r w:rsidR="00D92825" w:rsidRPr="008B790E">
        <w:rPr>
          <w:color w:val="EEECE1" w:themeColor="background2"/>
          <w:sz w:val="22"/>
          <w:szCs w:val="22"/>
        </w:rPr>
        <w:t xml:space="preserve"> of</w:t>
      </w:r>
      <w:r w:rsidR="003F1852" w:rsidRPr="008B790E">
        <w:rPr>
          <w:color w:val="EEECE1" w:themeColor="background2"/>
          <w:sz w:val="22"/>
          <w:szCs w:val="22"/>
        </w:rPr>
        <w:t xml:space="preserve"> the</w:t>
      </w:r>
      <w:r w:rsidR="00994264" w:rsidRPr="008B790E">
        <w:rPr>
          <w:color w:val="EEECE1" w:themeColor="background2"/>
          <w:sz w:val="22"/>
          <w:szCs w:val="22"/>
        </w:rPr>
        <w:t xml:space="preserve"> entire</w:t>
      </w:r>
      <w:r w:rsidR="003F1852" w:rsidRPr="008B790E">
        <w:rPr>
          <w:color w:val="EEECE1" w:themeColor="background2"/>
          <w:sz w:val="22"/>
          <w:szCs w:val="22"/>
        </w:rPr>
        <w:t xml:space="preserve"> student body, the largest program in the school. </w:t>
      </w:r>
      <w:r w:rsidRPr="008B790E">
        <w:rPr>
          <w:color w:val="EEECE1" w:themeColor="background2"/>
          <w:sz w:val="22"/>
          <w:szCs w:val="22"/>
        </w:rPr>
        <w:t>The band is very competitive</w:t>
      </w:r>
      <w:r w:rsidR="00DE0C2F" w:rsidRPr="008B790E">
        <w:rPr>
          <w:color w:val="EEECE1" w:themeColor="background2"/>
          <w:sz w:val="22"/>
          <w:szCs w:val="22"/>
        </w:rPr>
        <w:t>, coming off a multiple grand championship year,</w:t>
      </w:r>
      <w:r w:rsidRPr="008B790E">
        <w:rPr>
          <w:color w:val="EEECE1" w:themeColor="background2"/>
          <w:sz w:val="22"/>
          <w:szCs w:val="22"/>
        </w:rPr>
        <w:t xml:space="preserve"> and </w:t>
      </w:r>
      <w:r w:rsidR="008A13C5" w:rsidRPr="008B790E">
        <w:rPr>
          <w:color w:val="EEECE1" w:themeColor="background2"/>
          <w:sz w:val="22"/>
          <w:szCs w:val="22"/>
        </w:rPr>
        <w:t>consistently competes</w:t>
      </w:r>
      <w:r w:rsidRPr="008B790E">
        <w:rPr>
          <w:color w:val="EEECE1" w:themeColor="background2"/>
          <w:sz w:val="22"/>
          <w:szCs w:val="22"/>
        </w:rPr>
        <w:t xml:space="preserve"> </w:t>
      </w:r>
      <w:r w:rsidR="00C36DFF" w:rsidRPr="008B790E">
        <w:rPr>
          <w:color w:val="EEECE1" w:themeColor="background2"/>
          <w:sz w:val="22"/>
          <w:szCs w:val="22"/>
        </w:rPr>
        <w:t xml:space="preserve">across the state </w:t>
      </w:r>
      <w:r w:rsidRPr="008B790E">
        <w:rPr>
          <w:color w:val="EEECE1" w:themeColor="background2"/>
          <w:sz w:val="22"/>
          <w:szCs w:val="22"/>
        </w:rPr>
        <w:t>in the largest division</w:t>
      </w:r>
      <w:r w:rsidR="00C36DFF" w:rsidRPr="008B790E">
        <w:rPr>
          <w:color w:val="EEECE1" w:themeColor="background2"/>
          <w:sz w:val="22"/>
          <w:szCs w:val="22"/>
        </w:rPr>
        <w:t>s</w:t>
      </w:r>
      <w:r w:rsidR="008A13C5" w:rsidRPr="008B790E">
        <w:rPr>
          <w:color w:val="EEECE1" w:themeColor="background2"/>
          <w:sz w:val="22"/>
          <w:szCs w:val="22"/>
        </w:rPr>
        <w:t xml:space="preserve"> (4A/5A),</w:t>
      </w:r>
      <w:r w:rsidRPr="008B790E">
        <w:rPr>
          <w:color w:val="EEECE1" w:themeColor="background2"/>
          <w:sz w:val="22"/>
          <w:szCs w:val="22"/>
        </w:rPr>
        <w:t xml:space="preserve"> </w:t>
      </w:r>
      <w:r w:rsidR="00834F84" w:rsidRPr="008B790E">
        <w:rPr>
          <w:color w:val="EEECE1" w:themeColor="background2"/>
          <w:sz w:val="22"/>
          <w:szCs w:val="22"/>
        </w:rPr>
        <w:t>even though Union Pines H</w:t>
      </w:r>
      <w:r w:rsidRPr="008B790E">
        <w:rPr>
          <w:color w:val="EEECE1" w:themeColor="background2"/>
          <w:sz w:val="22"/>
          <w:szCs w:val="22"/>
        </w:rPr>
        <w:t>igh School is classified as a 3A school.</w:t>
      </w:r>
      <w:r w:rsidR="008A13C5" w:rsidRPr="008B790E">
        <w:rPr>
          <w:color w:val="EEECE1" w:themeColor="background2"/>
          <w:sz w:val="22"/>
          <w:szCs w:val="22"/>
        </w:rPr>
        <w:t xml:space="preserve"> </w:t>
      </w:r>
      <w:hyperlink r:id="rId7" w:history="1">
        <w:r w:rsidR="00CC6DAD" w:rsidRPr="008B790E">
          <w:rPr>
            <w:rStyle w:val="Hyperlink"/>
            <w:color w:val="EEECE1" w:themeColor="background2"/>
            <w:sz w:val="22"/>
            <w:szCs w:val="22"/>
          </w:rPr>
          <w:t>https://www.unionpinesband.org/past-video-performances</w:t>
        </w:r>
      </w:hyperlink>
    </w:p>
    <w:p w14:paraId="3DCDD442" w14:textId="77777777" w:rsidR="00E411A8" w:rsidRPr="008B790E" w:rsidRDefault="008A13C5" w:rsidP="008A13C5">
      <w:pPr>
        <w:ind w:firstLine="720"/>
        <w:rPr>
          <w:color w:val="EEECE1" w:themeColor="background2"/>
          <w:sz w:val="22"/>
          <w:szCs w:val="22"/>
        </w:rPr>
      </w:pPr>
      <w:r w:rsidRPr="008B790E">
        <w:rPr>
          <w:color w:val="EEECE1" w:themeColor="background2"/>
          <w:sz w:val="22"/>
          <w:szCs w:val="22"/>
        </w:rPr>
        <w:t>The fact that so many students cho</w:t>
      </w:r>
      <w:r w:rsidR="00873999" w:rsidRPr="008B790E">
        <w:rPr>
          <w:color w:val="EEECE1" w:themeColor="background2"/>
          <w:sz w:val="22"/>
          <w:szCs w:val="22"/>
        </w:rPr>
        <w:t>o</w:t>
      </w:r>
      <w:r w:rsidRPr="008B790E">
        <w:rPr>
          <w:color w:val="EEECE1" w:themeColor="background2"/>
          <w:sz w:val="22"/>
          <w:szCs w:val="22"/>
        </w:rPr>
        <w:t>se to participate in the UP Band program</w:t>
      </w:r>
      <w:r w:rsidR="00873999" w:rsidRPr="008B790E">
        <w:rPr>
          <w:color w:val="EEECE1" w:themeColor="background2"/>
          <w:sz w:val="22"/>
          <w:szCs w:val="22"/>
        </w:rPr>
        <w:t xml:space="preserve"> every year</w:t>
      </w:r>
      <w:r w:rsidRPr="008B790E">
        <w:rPr>
          <w:color w:val="EEECE1" w:themeColor="background2"/>
          <w:sz w:val="22"/>
          <w:szCs w:val="22"/>
        </w:rPr>
        <w:t xml:space="preserve"> is</w:t>
      </w:r>
      <w:r w:rsidR="00873999" w:rsidRPr="008B790E">
        <w:rPr>
          <w:color w:val="EEECE1" w:themeColor="background2"/>
          <w:sz w:val="22"/>
          <w:szCs w:val="22"/>
        </w:rPr>
        <w:t xml:space="preserve"> impressive and</w:t>
      </w:r>
      <w:r w:rsidRPr="008B790E">
        <w:rPr>
          <w:color w:val="EEECE1" w:themeColor="background2"/>
          <w:sz w:val="22"/>
          <w:szCs w:val="22"/>
        </w:rPr>
        <w:t xml:space="preserve"> a point of pride for our school.</w:t>
      </w:r>
      <w:r w:rsidR="00F7637A" w:rsidRPr="008B790E">
        <w:rPr>
          <w:color w:val="EEECE1" w:themeColor="background2"/>
          <w:sz w:val="22"/>
          <w:szCs w:val="22"/>
        </w:rPr>
        <w:t xml:space="preserve"> </w:t>
      </w:r>
    </w:p>
    <w:p w14:paraId="1C54C557" w14:textId="77777777" w:rsidR="00D15A65" w:rsidRPr="008B790E" w:rsidRDefault="00D15A65" w:rsidP="008A13C5">
      <w:pPr>
        <w:ind w:firstLine="720"/>
        <w:rPr>
          <w:color w:val="EEECE1" w:themeColor="background2"/>
          <w:sz w:val="22"/>
          <w:szCs w:val="22"/>
        </w:rPr>
      </w:pPr>
    </w:p>
    <w:p w14:paraId="7B235A84" w14:textId="77777777" w:rsidR="00D15A65" w:rsidRPr="008B790E" w:rsidRDefault="00D15A65" w:rsidP="003A7040">
      <w:pPr>
        <w:ind w:right="-252" w:firstLine="720"/>
        <w:jc w:val="both"/>
        <w:rPr>
          <w:color w:val="EEECE1" w:themeColor="background2"/>
          <w:sz w:val="22"/>
          <w:szCs w:val="22"/>
        </w:rPr>
      </w:pPr>
      <w:r w:rsidRPr="008B790E">
        <w:rPr>
          <w:color w:val="EEECE1" w:themeColor="background2"/>
          <w:sz w:val="22"/>
          <w:szCs w:val="22"/>
        </w:rPr>
        <w:t>In the fall semester, the marching band competes regularly and has brought much prestige to the school through their superior quality of performance. Also, during the fall semester, the jazz band performs in many professional venues with famous artists and acts as a public relations group, performing at high profile events. During the spring semester, the marching band and jazz band break into</w:t>
      </w:r>
      <w:r w:rsidR="00867CFE" w:rsidRPr="008B790E">
        <w:rPr>
          <w:color w:val="EEECE1" w:themeColor="background2"/>
          <w:sz w:val="22"/>
          <w:szCs w:val="22"/>
        </w:rPr>
        <w:t xml:space="preserve"> three concert bands: The</w:t>
      </w:r>
      <w:r w:rsidRPr="008B790E">
        <w:rPr>
          <w:color w:val="EEECE1" w:themeColor="background2"/>
          <w:sz w:val="22"/>
          <w:szCs w:val="22"/>
        </w:rPr>
        <w:t xml:space="preserve"> Wind Ensemble, the Symphonic Band, and the Concert Band.  These groups also compete in state and national music competitions and travel to many exciting destinations.  Union Pines band members contribute to th</w:t>
      </w:r>
      <w:r w:rsidR="003A7040" w:rsidRPr="008B790E">
        <w:rPr>
          <w:color w:val="EEECE1" w:themeColor="background2"/>
          <w:sz w:val="22"/>
          <w:szCs w:val="22"/>
        </w:rPr>
        <w:t xml:space="preserve">e community by performing in </w:t>
      </w:r>
      <w:r w:rsidRPr="008B790E">
        <w:rPr>
          <w:color w:val="EEECE1" w:themeColor="background2"/>
          <w:sz w:val="22"/>
          <w:szCs w:val="22"/>
        </w:rPr>
        <w:t xml:space="preserve">the </w:t>
      </w:r>
      <w:r w:rsidR="003A7040" w:rsidRPr="008B790E">
        <w:rPr>
          <w:color w:val="EEECE1" w:themeColor="background2"/>
          <w:sz w:val="22"/>
          <w:szCs w:val="22"/>
        </w:rPr>
        <w:t xml:space="preserve">Carthage </w:t>
      </w:r>
      <w:r w:rsidRPr="008B790E">
        <w:rPr>
          <w:color w:val="EEECE1" w:themeColor="background2"/>
          <w:sz w:val="22"/>
          <w:szCs w:val="22"/>
        </w:rPr>
        <w:t>F</w:t>
      </w:r>
      <w:r w:rsidR="003A7040" w:rsidRPr="008B790E">
        <w:rPr>
          <w:color w:val="EEECE1" w:themeColor="background2"/>
          <w:sz w:val="22"/>
          <w:szCs w:val="22"/>
        </w:rPr>
        <w:t>ourth of July parade</w:t>
      </w:r>
      <w:r w:rsidRPr="008B790E">
        <w:rPr>
          <w:color w:val="EEECE1" w:themeColor="background2"/>
          <w:sz w:val="22"/>
          <w:szCs w:val="22"/>
        </w:rPr>
        <w:t>, the Carthage and Southe</w:t>
      </w:r>
      <w:r w:rsidR="00867CFE" w:rsidRPr="008B790E">
        <w:rPr>
          <w:color w:val="EEECE1" w:themeColor="background2"/>
          <w:sz w:val="22"/>
          <w:szCs w:val="22"/>
        </w:rPr>
        <w:t>rn Pines holiday parades, the Southern Pines Veterans Day Parade</w:t>
      </w:r>
      <w:r w:rsidRPr="008B790E">
        <w:rPr>
          <w:color w:val="EEECE1" w:themeColor="background2"/>
          <w:sz w:val="22"/>
          <w:szCs w:val="22"/>
        </w:rPr>
        <w:t xml:space="preserve">, the Carthage Buggy Festival, Military Child Appreciation Day, and many other town events. Our mission is to bring joy to their audiences through their talent </w:t>
      </w:r>
      <w:r w:rsidR="00F81BB9" w:rsidRPr="008B790E">
        <w:rPr>
          <w:color w:val="EEECE1" w:themeColor="background2"/>
          <w:sz w:val="22"/>
          <w:szCs w:val="22"/>
        </w:rPr>
        <w:t>in</w:t>
      </w:r>
      <w:r w:rsidRPr="008B790E">
        <w:rPr>
          <w:color w:val="EEECE1" w:themeColor="background2"/>
          <w:sz w:val="22"/>
          <w:szCs w:val="22"/>
        </w:rPr>
        <w:t xml:space="preserve"> music.</w:t>
      </w:r>
      <w:r w:rsidR="007A1126" w:rsidRPr="008B790E">
        <w:rPr>
          <w:color w:val="EEECE1" w:themeColor="background2"/>
          <w:sz w:val="22"/>
          <w:szCs w:val="22"/>
        </w:rPr>
        <w:t xml:space="preserve"> The band also travels and performs o</w:t>
      </w:r>
      <w:r w:rsidR="00DE0C2F" w:rsidRPr="008B790E">
        <w:rPr>
          <w:color w:val="EEECE1" w:themeColor="background2"/>
          <w:sz w:val="22"/>
          <w:szCs w:val="22"/>
        </w:rPr>
        <w:t>ut of state.  For their latest venture,</w:t>
      </w:r>
      <w:r w:rsidR="00771BAE" w:rsidRPr="008B790E">
        <w:rPr>
          <w:color w:val="EEECE1" w:themeColor="background2"/>
          <w:sz w:val="22"/>
          <w:szCs w:val="22"/>
        </w:rPr>
        <w:t xml:space="preserve"> the band performed</w:t>
      </w:r>
      <w:r w:rsidR="00867CFE" w:rsidRPr="008B790E">
        <w:rPr>
          <w:color w:val="EEECE1" w:themeColor="background2"/>
          <w:sz w:val="22"/>
          <w:szCs w:val="22"/>
        </w:rPr>
        <w:t xml:space="preserve"> in Toronto, Canada</w:t>
      </w:r>
      <w:r w:rsidR="00782CB4" w:rsidRPr="008B790E">
        <w:rPr>
          <w:color w:val="EEECE1" w:themeColor="background2"/>
          <w:sz w:val="22"/>
          <w:szCs w:val="22"/>
        </w:rPr>
        <w:t>...</w:t>
      </w:r>
      <w:r w:rsidR="00771BAE" w:rsidRPr="008B790E">
        <w:rPr>
          <w:color w:val="EEECE1" w:themeColor="background2"/>
          <w:sz w:val="22"/>
          <w:szCs w:val="22"/>
        </w:rPr>
        <w:t>and of course they had</w:t>
      </w:r>
      <w:r w:rsidR="00057FED" w:rsidRPr="008B790E">
        <w:rPr>
          <w:color w:val="EEECE1" w:themeColor="background2"/>
          <w:sz w:val="22"/>
          <w:szCs w:val="22"/>
        </w:rPr>
        <w:t xml:space="preserve"> time t</w:t>
      </w:r>
      <w:r w:rsidR="00782CB4" w:rsidRPr="008B790E">
        <w:rPr>
          <w:color w:val="EEECE1" w:themeColor="background2"/>
          <w:sz w:val="22"/>
          <w:szCs w:val="22"/>
        </w:rPr>
        <w:t xml:space="preserve">o enjoy the </w:t>
      </w:r>
      <w:r w:rsidR="00867CFE" w:rsidRPr="008B790E">
        <w:rPr>
          <w:color w:val="EEECE1" w:themeColor="background2"/>
          <w:sz w:val="22"/>
          <w:szCs w:val="22"/>
        </w:rPr>
        <w:t xml:space="preserve">city, </w:t>
      </w:r>
      <w:r w:rsidR="00782CB4" w:rsidRPr="008B790E">
        <w:rPr>
          <w:color w:val="EEECE1" w:themeColor="background2"/>
          <w:sz w:val="22"/>
          <w:szCs w:val="22"/>
        </w:rPr>
        <w:t>theme parks</w:t>
      </w:r>
      <w:r w:rsidR="00867CFE" w:rsidRPr="008B790E">
        <w:rPr>
          <w:color w:val="EEECE1" w:themeColor="background2"/>
          <w:sz w:val="22"/>
          <w:szCs w:val="22"/>
        </w:rPr>
        <w:t>,</w:t>
      </w:r>
      <w:r w:rsidR="00771BAE" w:rsidRPr="008B790E">
        <w:rPr>
          <w:color w:val="EEECE1" w:themeColor="background2"/>
          <w:sz w:val="22"/>
          <w:szCs w:val="22"/>
        </w:rPr>
        <w:t xml:space="preserve"> and were able to enjoy</w:t>
      </w:r>
      <w:r w:rsidR="00057FED" w:rsidRPr="008B790E">
        <w:rPr>
          <w:color w:val="EEECE1" w:themeColor="background2"/>
          <w:sz w:val="22"/>
          <w:szCs w:val="22"/>
        </w:rPr>
        <w:t xml:space="preserve"> cultural and educational experience</w:t>
      </w:r>
      <w:r w:rsidR="00782CB4" w:rsidRPr="008B790E">
        <w:rPr>
          <w:color w:val="EEECE1" w:themeColor="background2"/>
          <w:sz w:val="22"/>
          <w:szCs w:val="22"/>
        </w:rPr>
        <w:t>s</w:t>
      </w:r>
      <w:r w:rsidR="00057FED" w:rsidRPr="008B790E">
        <w:rPr>
          <w:color w:val="EEECE1" w:themeColor="background2"/>
          <w:sz w:val="22"/>
          <w:szCs w:val="22"/>
        </w:rPr>
        <w:t xml:space="preserve"> along the way.</w:t>
      </w:r>
      <w:r w:rsidR="007A1126" w:rsidRPr="008B790E">
        <w:rPr>
          <w:color w:val="EEECE1" w:themeColor="background2"/>
          <w:sz w:val="22"/>
          <w:szCs w:val="22"/>
        </w:rPr>
        <w:t xml:space="preserve"> </w:t>
      </w:r>
      <w:r w:rsidR="00867CFE" w:rsidRPr="008B790E">
        <w:rPr>
          <w:color w:val="EEECE1" w:themeColor="background2"/>
          <w:sz w:val="22"/>
          <w:szCs w:val="22"/>
        </w:rPr>
        <w:t>It is part of the natur</w:t>
      </w:r>
      <w:r w:rsidR="00912435" w:rsidRPr="008B790E">
        <w:rPr>
          <w:color w:val="EEECE1" w:themeColor="background2"/>
          <w:sz w:val="22"/>
          <w:szCs w:val="22"/>
        </w:rPr>
        <w:t>e of</w:t>
      </w:r>
      <w:r w:rsidR="00867CFE" w:rsidRPr="008B790E">
        <w:rPr>
          <w:color w:val="EEECE1" w:themeColor="background2"/>
          <w:sz w:val="22"/>
          <w:szCs w:val="22"/>
        </w:rPr>
        <w:t xml:space="preserve"> being involved in </w:t>
      </w:r>
      <w:r w:rsidR="00912435" w:rsidRPr="008B790E">
        <w:rPr>
          <w:color w:val="EEECE1" w:themeColor="background2"/>
          <w:sz w:val="22"/>
          <w:szCs w:val="22"/>
        </w:rPr>
        <w:t xml:space="preserve">the </w:t>
      </w:r>
      <w:r w:rsidR="00867CFE" w:rsidRPr="008B790E">
        <w:rPr>
          <w:color w:val="EEECE1" w:themeColor="background2"/>
          <w:sz w:val="22"/>
          <w:szCs w:val="22"/>
        </w:rPr>
        <w:t xml:space="preserve">band. </w:t>
      </w:r>
      <w:r w:rsidR="00DE0C2F" w:rsidRPr="008B790E">
        <w:rPr>
          <w:color w:val="EEECE1" w:themeColor="background2"/>
          <w:sz w:val="22"/>
          <w:szCs w:val="22"/>
        </w:rPr>
        <w:t xml:space="preserve">This coming year, we hope to venture out to Nashville to perform, take in the sights and learn much about the music industry. </w:t>
      </w:r>
    </w:p>
    <w:p w14:paraId="165477D6" w14:textId="77777777" w:rsidR="00E411A8" w:rsidRPr="008B790E" w:rsidRDefault="00E411A8" w:rsidP="004A3CA6">
      <w:pPr>
        <w:rPr>
          <w:color w:val="EEECE1" w:themeColor="background2"/>
          <w:sz w:val="22"/>
          <w:szCs w:val="22"/>
        </w:rPr>
      </w:pPr>
    </w:p>
    <w:p w14:paraId="41860636" w14:textId="77777777" w:rsidR="00E930A5" w:rsidRPr="008B790E" w:rsidRDefault="00E411A8" w:rsidP="008A13C5">
      <w:pPr>
        <w:pStyle w:val="Default"/>
        <w:ind w:firstLine="720"/>
        <w:rPr>
          <w:rFonts w:ascii="Times New Roman" w:hAnsi="Times New Roman" w:cs="Times New Roman"/>
          <w:color w:val="EEECE1" w:themeColor="background2"/>
        </w:rPr>
      </w:pPr>
      <w:r w:rsidRPr="008B790E">
        <w:rPr>
          <w:rFonts w:ascii="Times New Roman" w:hAnsi="Times New Roman" w:cs="Times New Roman"/>
          <w:color w:val="EEECE1" w:themeColor="background2"/>
          <w:sz w:val="22"/>
          <w:szCs w:val="22"/>
        </w:rPr>
        <w:t xml:space="preserve">Each year a new group of </w:t>
      </w:r>
      <w:r w:rsidR="00BB5E8B" w:rsidRPr="008B790E">
        <w:rPr>
          <w:rFonts w:ascii="Times New Roman" w:hAnsi="Times New Roman" w:cs="Times New Roman"/>
          <w:color w:val="EEECE1" w:themeColor="background2"/>
          <w:sz w:val="22"/>
          <w:szCs w:val="22"/>
        </w:rPr>
        <w:t xml:space="preserve">middle school </w:t>
      </w:r>
      <w:r w:rsidRPr="008B790E">
        <w:rPr>
          <w:rFonts w:ascii="Times New Roman" w:hAnsi="Times New Roman" w:cs="Times New Roman"/>
          <w:color w:val="EEECE1" w:themeColor="background2"/>
          <w:sz w:val="22"/>
          <w:szCs w:val="22"/>
        </w:rPr>
        <w:t xml:space="preserve">students eagerly </w:t>
      </w:r>
      <w:r w:rsidR="00EA10DF" w:rsidRPr="008B790E">
        <w:rPr>
          <w:rFonts w:ascii="Times New Roman" w:hAnsi="Times New Roman" w:cs="Times New Roman"/>
          <w:color w:val="EEECE1" w:themeColor="background2"/>
          <w:sz w:val="22"/>
          <w:szCs w:val="22"/>
        </w:rPr>
        <w:t>a</w:t>
      </w:r>
      <w:r w:rsidRPr="008B790E">
        <w:rPr>
          <w:rFonts w:ascii="Times New Roman" w:hAnsi="Times New Roman" w:cs="Times New Roman"/>
          <w:color w:val="EEECE1" w:themeColor="background2"/>
          <w:sz w:val="22"/>
          <w:szCs w:val="22"/>
        </w:rPr>
        <w:t>wait the opportunity to join the award</w:t>
      </w:r>
      <w:r w:rsidR="00912435" w:rsidRPr="008B790E">
        <w:rPr>
          <w:rFonts w:ascii="Times New Roman" w:hAnsi="Times New Roman" w:cs="Times New Roman"/>
          <w:color w:val="EEECE1" w:themeColor="background2"/>
          <w:sz w:val="22"/>
          <w:szCs w:val="22"/>
        </w:rPr>
        <w:t>-</w:t>
      </w:r>
      <w:r w:rsidRPr="008B790E">
        <w:rPr>
          <w:rFonts w:ascii="Times New Roman" w:hAnsi="Times New Roman" w:cs="Times New Roman"/>
          <w:color w:val="EEECE1" w:themeColor="background2"/>
          <w:sz w:val="22"/>
          <w:szCs w:val="22"/>
        </w:rPr>
        <w:t>winning Marching Vikings.  It is a fa</w:t>
      </w:r>
      <w:r w:rsidR="009C6256" w:rsidRPr="008B790E">
        <w:rPr>
          <w:rFonts w:ascii="Times New Roman" w:hAnsi="Times New Roman" w:cs="Times New Roman"/>
          <w:color w:val="EEECE1" w:themeColor="background2"/>
          <w:sz w:val="22"/>
          <w:szCs w:val="22"/>
        </w:rPr>
        <w:t xml:space="preserve">ct that the study of music </w:t>
      </w:r>
      <w:r w:rsidR="00E04224" w:rsidRPr="008B790E">
        <w:rPr>
          <w:rFonts w:ascii="Times New Roman" w:hAnsi="Times New Roman" w:cs="Times New Roman"/>
          <w:color w:val="EEECE1" w:themeColor="background2"/>
          <w:sz w:val="22"/>
          <w:szCs w:val="22"/>
        </w:rPr>
        <w:t>increases brain activity</w:t>
      </w:r>
      <w:r w:rsidR="00873999" w:rsidRPr="008B790E">
        <w:rPr>
          <w:rFonts w:ascii="Times New Roman" w:hAnsi="Times New Roman" w:cs="Times New Roman"/>
          <w:color w:val="EEECE1" w:themeColor="background2"/>
          <w:sz w:val="22"/>
          <w:szCs w:val="22"/>
        </w:rPr>
        <w:t xml:space="preserve"> and</w:t>
      </w:r>
      <w:r w:rsidR="009C6256" w:rsidRPr="008B790E">
        <w:rPr>
          <w:rFonts w:ascii="Times New Roman" w:hAnsi="Times New Roman" w:cs="Times New Roman"/>
          <w:color w:val="EEECE1" w:themeColor="background2"/>
          <w:sz w:val="22"/>
          <w:szCs w:val="22"/>
        </w:rPr>
        <w:t xml:space="preserve"> leads to better per</w:t>
      </w:r>
      <w:r w:rsidR="00873999" w:rsidRPr="008B790E">
        <w:rPr>
          <w:rFonts w:ascii="Times New Roman" w:hAnsi="Times New Roman" w:cs="Times New Roman"/>
          <w:color w:val="EEECE1" w:themeColor="background2"/>
          <w:sz w:val="22"/>
          <w:szCs w:val="22"/>
        </w:rPr>
        <w:t>formance in other subject areas. J</w:t>
      </w:r>
      <w:r w:rsidRPr="008B790E">
        <w:rPr>
          <w:rFonts w:ascii="Times New Roman" w:hAnsi="Times New Roman" w:cs="Times New Roman"/>
          <w:color w:val="EEECE1" w:themeColor="background2"/>
          <w:sz w:val="22"/>
          <w:szCs w:val="22"/>
        </w:rPr>
        <w:t>oining the band could be one</w:t>
      </w:r>
      <w:r w:rsidR="00912435" w:rsidRPr="008B790E">
        <w:rPr>
          <w:rFonts w:ascii="Times New Roman" w:hAnsi="Times New Roman" w:cs="Times New Roman"/>
          <w:color w:val="EEECE1" w:themeColor="background2"/>
          <w:sz w:val="22"/>
          <w:szCs w:val="22"/>
        </w:rPr>
        <w:t xml:space="preserve"> of</w:t>
      </w:r>
      <w:r w:rsidRPr="008B790E">
        <w:rPr>
          <w:rFonts w:ascii="Times New Roman" w:hAnsi="Times New Roman" w:cs="Times New Roman"/>
          <w:color w:val="EEECE1" w:themeColor="background2"/>
          <w:sz w:val="22"/>
          <w:szCs w:val="22"/>
        </w:rPr>
        <w:t xml:space="preserve"> the most i</w:t>
      </w:r>
      <w:r w:rsidR="000B6921" w:rsidRPr="008B790E">
        <w:rPr>
          <w:rFonts w:ascii="Times New Roman" w:hAnsi="Times New Roman" w:cs="Times New Roman"/>
          <w:color w:val="EEECE1" w:themeColor="background2"/>
          <w:sz w:val="22"/>
          <w:szCs w:val="22"/>
        </w:rPr>
        <w:t>mportant steps in your child’s</w:t>
      </w:r>
      <w:r w:rsidRPr="008B790E">
        <w:rPr>
          <w:rFonts w:ascii="Times New Roman" w:hAnsi="Times New Roman" w:cs="Times New Roman"/>
          <w:color w:val="EEECE1" w:themeColor="background2"/>
          <w:sz w:val="22"/>
          <w:szCs w:val="22"/>
        </w:rPr>
        <w:t xml:space="preserve"> education.  S</w:t>
      </w:r>
      <w:r w:rsidR="000B6921" w:rsidRPr="008B790E">
        <w:rPr>
          <w:rFonts w:ascii="Times New Roman" w:hAnsi="Times New Roman" w:cs="Times New Roman"/>
          <w:color w:val="EEECE1" w:themeColor="background2"/>
          <w:sz w:val="22"/>
          <w:szCs w:val="22"/>
        </w:rPr>
        <w:t>ome of the benefits your child</w:t>
      </w:r>
      <w:r w:rsidRPr="008B790E">
        <w:rPr>
          <w:rFonts w:ascii="Times New Roman" w:hAnsi="Times New Roman" w:cs="Times New Roman"/>
          <w:color w:val="EEECE1" w:themeColor="background2"/>
          <w:sz w:val="22"/>
          <w:szCs w:val="22"/>
        </w:rPr>
        <w:t xml:space="preserve"> r</w:t>
      </w:r>
      <w:r w:rsidR="000B6921" w:rsidRPr="008B790E">
        <w:rPr>
          <w:rFonts w:ascii="Times New Roman" w:hAnsi="Times New Roman" w:cs="Times New Roman"/>
          <w:color w:val="EEECE1" w:themeColor="background2"/>
          <w:sz w:val="22"/>
          <w:szCs w:val="22"/>
        </w:rPr>
        <w:t>eceives from this experience are</w:t>
      </w:r>
      <w:r w:rsidRPr="008B790E">
        <w:rPr>
          <w:rFonts w:ascii="Times New Roman" w:hAnsi="Times New Roman" w:cs="Times New Roman"/>
          <w:color w:val="EEECE1" w:themeColor="background2"/>
          <w:sz w:val="22"/>
          <w:szCs w:val="22"/>
        </w:rPr>
        <w:t xml:space="preserve"> discipline, responsibility, self-esteem, teamwork, as well as enjoyment and lifelong appreciation of music.  Any student willing to put in a reasonable amount of effort and practice can succeed.</w:t>
      </w:r>
      <w:r w:rsidR="00E930A5" w:rsidRPr="008B790E">
        <w:rPr>
          <w:rFonts w:ascii="Times New Roman" w:hAnsi="Times New Roman" w:cs="Times New Roman"/>
          <w:color w:val="EEECE1" w:themeColor="background2"/>
        </w:rPr>
        <w:t xml:space="preserve"> </w:t>
      </w:r>
    </w:p>
    <w:p w14:paraId="4DA92BAB" w14:textId="77777777" w:rsidR="00F616E5" w:rsidRPr="008B790E" w:rsidRDefault="00F616E5" w:rsidP="00E930A5">
      <w:pPr>
        <w:pStyle w:val="Default"/>
        <w:rPr>
          <w:rFonts w:ascii="Times New Roman" w:hAnsi="Times New Roman" w:cs="Times New Roman"/>
          <w:color w:val="EEECE1" w:themeColor="background2"/>
        </w:rPr>
      </w:pPr>
    </w:p>
    <w:p w14:paraId="6DFD2818" w14:textId="77777777" w:rsidR="00E930A5" w:rsidRPr="008B790E" w:rsidRDefault="00E930A5" w:rsidP="00E930A5">
      <w:pPr>
        <w:pStyle w:val="Default"/>
        <w:rPr>
          <w:color w:val="EEECE1" w:themeColor="background2"/>
          <w:sz w:val="52"/>
          <w:szCs w:val="52"/>
        </w:rPr>
      </w:pPr>
      <w:r w:rsidRPr="008B790E">
        <w:rPr>
          <w:color w:val="EEECE1" w:themeColor="background2"/>
          <w:sz w:val="52"/>
          <w:szCs w:val="52"/>
        </w:rPr>
        <w:t xml:space="preserve">Reasons to stay in BAND </w:t>
      </w:r>
    </w:p>
    <w:p w14:paraId="23F80CEB" w14:textId="77777777" w:rsidR="00E930A5" w:rsidRPr="008B790E" w:rsidRDefault="00E930A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t xml:space="preserve">1. Flexibility – marching band students (and parents) learn to be flexible. Things change – it’s a reality and we learn to embrace those changes. </w:t>
      </w:r>
    </w:p>
    <w:p w14:paraId="7E1451EF" w14:textId="77777777" w:rsidR="00E930A5" w:rsidRPr="008B790E" w:rsidRDefault="00AB06D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t>2</w:t>
      </w:r>
      <w:r w:rsidR="00E930A5" w:rsidRPr="008B790E">
        <w:rPr>
          <w:rFonts w:ascii="Times New Roman" w:hAnsi="Times New Roman" w:cs="Times New Roman"/>
          <w:color w:val="EEECE1" w:themeColor="background2"/>
          <w:sz w:val="22"/>
          <w:szCs w:val="22"/>
        </w:rPr>
        <w:t xml:space="preserve">. Discipline – long rehearsals; memorize drills; memorize music; early is ON TIME; on time is LATE. The discipline learned in </w:t>
      </w:r>
      <w:r w:rsidR="00912435" w:rsidRPr="008B790E">
        <w:rPr>
          <w:rFonts w:ascii="Times New Roman" w:hAnsi="Times New Roman" w:cs="Times New Roman"/>
          <w:color w:val="EEECE1" w:themeColor="background2"/>
          <w:sz w:val="22"/>
          <w:szCs w:val="22"/>
        </w:rPr>
        <w:t xml:space="preserve">the </w:t>
      </w:r>
      <w:r w:rsidR="00E930A5" w:rsidRPr="008B790E">
        <w:rPr>
          <w:rFonts w:ascii="Times New Roman" w:hAnsi="Times New Roman" w:cs="Times New Roman"/>
          <w:color w:val="EEECE1" w:themeColor="background2"/>
          <w:sz w:val="22"/>
          <w:szCs w:val="22"/>
        </w:rPr>
        <w:t xml:space="preserve">marching band is something the students will take throughout life. </w:t>
      </w:r>
    </w:p>
    <w:p w14:paraId="6C98315C" w14:textId="77777777" w:rsidR="00E930A5" w:rsidRPr="008B790E" w:rsidRDefault="00AB06D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t>3</w:t>
      </w:r>
      <w:r w:rsidR="00867CFE" w:rsidRPr="008B790E">
        <w:rPr>
          <w:rFonts w:ascii="Times New Roman" w:hAnsi="Times New Roman" w:cs="Times New Roman"/>
          <w:color w:val="EEECE1" w:themeColor="background2"/>
          <w:sz w:val="22"/>
          <w:szCs w:val="22"/>
        </w:rPr>
        <w:t>. Teamwork –</w:t>
      </w:r>
      <w:r w:rsidR="00E930A5" w:rsidRPr="008B790E">
        <w:rPr>
          <w:rFonts w:ascii="Times New Roman" w:hAnsi="Times New Roman" w:cs="Times New Roman"/>
          <w:color w:val="EEECE1" w:themeColor="background2"/>
          <w:sz w:val="22"/>
          <w:szCs w:val="22"/>
        </w:rPr>
        <w:t xml:space="preserve"> is about self-improvement at the individual and group levels. </w:t>
      </w:r>
    </w:p>
    <w:p w14:paraId="25AA9A39" w14:textId="77777777" w:rsidR="00E930A5" w:rsidRPr="008B790E" w:rsidRDefault="00AB06D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t>4</w:t>
      </w:r>
      <w:r w:rsidR="00E930A5" w:rsidRPr="008B790E">
        <w:rPr>
          <w:rFonts w:ascii="Times New Roman" w:hAnsi="Times New Roman" w:cs="Times New Roman"/>
          <w:color w:val="EEECE1" w:themeColor="background2"/>
          <w:sz w:val="22"/>
          <w:szCs w:val="22"/>
        </w:rPr>
        <w:t xml:space="preserve">. Respect – marching band students learn and show respect for each other, for their competition, and for the </w:t>
      </w:r>
      <w:r w:rsidR="00873999" w:rsidRPr="008B790E">
        <w:rPr>
          <w:rFonts w:ascii="Times New Roman" w:hAnsi="Times New Roman" w:cs="Times New Roman"/>
          <w:color w:val="EEECE1" w:themeColor="background2"/>
          <w:sz w:val="22"/>
          <w:szCs w:val="22"/>
        </w:rPr>
        <w:t>adults. The Marching Vikings have</w:t>
      </w:r>
      <w:r w:rsidR="00E930A5" w:rsidRPr="008B790E">
        <w:rPr>
          <w:rFonts w:ascii="Times New Roman" w:hAnsi="Times New Roman" w:cs="Times New Roman"/>
          <w:color w:val="EEECE1" w:themeColor="background2"/>
          <w:sz w:val="22"/>
          <w:szCs w:val="22"/>
        </w:rPr>
        <w:t xml:space="preserve"> a reputation of being very respectful on and off the field. </w:t>
      </w:r>
    </w:p>
    <w:p w14:paraId="1CEB43AB" w14:textId="77777777" w:rsidR="00E930A5" w:rsidRPr="008B790E" w:rsidRDefault="00AB06D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lastRenderedPageBreak/>
        <w:t>5</w:t>
      </w:r>
      <w:r w:rsidR="00E930A5" w:rsidRPr="008B790E">
        <w:rPr>
          <w:rFonts w:ascii="Times New Roman" w:hAnsi="Times New Roman" w:cs="Times New Roman"/>
          <w:color w:val="EEECE1" w:themeColor="background2"/>
          <w:sz w:val="22"/>
          <w:szCs w:val="22"/>
        </w:rPr>
        <w:t xml:space="preserve">. Sportsmanship – yes, </w:t>
      </w:r>
      <w:r w:rsidR="00912435" w:rsidRPr="008B790E">
        <w:rPr>
          <w:rFonts w:ascii="Times New Roman" w:hAnsi="Times New Roman" w:cs="Times New Roman"/>
          <w:color w:val="EEECE1" w:themeColor="background2"/>
          <w:sz w:val="22"/>
          <w:szCs w:val="22"/>
        </w:rPr>
        <w:t xml:space="preserve">the </w:t>
      </w:r>
      <w:r w:rsidR="00E930A5" w:rsidRPr="008B790E">
        <w:rPr>
          <w:rFonts w:ascii="Times New Roman" w:hAnsi="Times New Roman" w:cs="Times New Roman"/>
          <w:color w:val="EEECE1" w:themeColor="background2"/>
          <w:sz w:val="22"/>
          <w:szCs w:val="22"/>
        </w:rPr>
        <w:t>marching band is a SPORT! A sport is defined as “physical ac</w:t>
      </w:r>
      <w:r w:rsidR="001D726F" w:rsidRPr="008B790E">
        <w:rPr>
          <w:rFonts w:ascii="Times New Roman" w:hAnsi="Times New Roman" w:cs="Times New Roman"/>
          <w:color w:val="EEECE1" w:themeColor="background2"/>
          <w:sz w:val="22"/>
          <w:szCs w:val="22"/>
        </w:rPr>
        <w:t>tivity engaged in for pleasure.”</w:t>
      </w:r>
      <w:r w:rsidR="00E930A5" w:rsidRPr="008B790E">
        <w:rPr>
          <w:rFonts w:ascii="Times New Roman" w:hAnsi="Times New Roman" w:cs="Times New Roman"/>
          <w:color w:val="EEECE1" w:themeColor="background2"/>
          <w:sz w:val="22"/>
          <w:szCs w:val="22"/>
        </w:rPr>
        <w:t xml:space="preserve"> Marching is very physi</w:t>
      </w:r>
      <w:r w:rsidR="00F66ABE" w:rsidRPr="008B790E">
        <w:rPr>
          <w:rFonts w:ascii="Times New Roman" w:hAnsi="Times New Roman" w:cs="Times New Roman"/>
          <w:color w:val="EEECE1" w:themeColor="background2"/>
          <w:sz w:val="22"/>
          <w:szCs w:val="22"/>
        </w:rPr>
        <w:t>cal and builds strength and endurance.</w:t>
      </w:r>
    </w:p>
    <w:p w14:paraId="088FAB20" w14:textId="77777777" w:rsidR="00E930A5" w:rsidRPr="008B790E" w:rsidRDefault="00AB06D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t>6</w:t>
      </w:r>
      <w:r w:rsidR="00E930A5" w:rsidRPr="008B790E">
        <w:rPr>
          <w:rFonts w:ascii="Times New Roman" w:hAnsi="Times New Roman" w:cs="Times New Roman"/>
          <w:color w:val="EEECE1" w:themeColor="background2"/>
          <w:sz w:val="22"/>
          <w:szCs w:val="22"/>
        </w:rPr>
        <w:t xml:space="preserve">. Academics – there is much research linking music and academic achievement. A 2014 study from KU (University of Kansas) showed students engaged in music programs outperformed their peers on </w:t>
      </w:r>
      <w:r w:rsidR="00E930A5" w:rsidRPr="008B790E">
        <w:rPr>
          <w:rFonts w:ascii="Times New Roman" w:hAnsi="Times New Roman" w:cs="Times New Roman"/>
          <w:b/>
          <w:bCs/>
          <w:color w:val="EEECE1" w:themeColor="background2"/>
          <w:sz w:val="22"/>
          <w:szCs w:val="22"/>
        </w:rPr>
        <w:t>EVERY INDICATOR</w:t>
      </w:r>
      <w:r w:rsidR="00E930A5" w:rsidRPr="008B790E">
        <w:rPr>
          <w:rFonts w:ascii="Times New Roman" w:hAnsi="Times New Roman" w:cs="Times New Roman"/>
          <w:color w:val="EEECE1" w:themeColor="background2"/>
          <w:sz w:val="22"/>
          <w:szCs w:val="22"/>
        </w:rPr>
        <w:t xml:space="preserve">! GPA, graduation rate, ACT scores, attendance, and discipline referrals. </w:t>
      </w:r>
    </w:p>
    <w:p w14:paraId="0AA4A05A" w14:textId="77777777" w:rsidR="00E930A5" w:rsidRPr="008B790E" w:rsidRDefault="00AB06D5" w:rsidP="00E930A5">
      <w:pPr>
        <w:pStyle w:val="Default"/>
        <w:rPr>
          <w:rFonts w:ascii="Times New Roman" w:hAnsi="Times New Roman" w:cs="Times New Roman"/>
          <w:color w:val="EEECE1" w:themeColor="background2"/>
          <w:sz w:val="22"/>
          <w:szCs w:val="22"/>
        </w:rPr>
      </w:pPr>
      <w:r w:rsidRPr="008B790E">
        <w:rPr>
          <w:rFonts w:ascii="Times New Roman" w:hAnsi="Times New Roman" w:cs="Times New Roman"/>
          <w:color w:val="EEECE1" w:themeColor="background2"/>
          <w:sz w:val="22"/>
          <w:szCs w:val="22"/>
        </w:rPr>
        <w:t>7</w:t>
      </w:r>
      <w:r w:rsidR="00E930A5" w:rsidRPr="008B790E">
        <w:rPr>
          <w:rFonts w:ascii="Times New Roman" w:hAnsi="Times New Roman" w:cs="Times New Roman"/>
          <w:color w:val="EEECE1" w:themeColor="background2"/>
          <w:sz w:val="22"/>
          <w:szCs w:val="22"/>
        </w:rPr>
        <w:t>. Camaraderie – marching band students share camaraderie and sense of</w:t>
      </w:r>
      <w:r w:rsidR="00867CFE" w:rsidRPr="008B790E">
        <w:rPr>
          <w:rFonts w:ascii="Times New Roman" w:hAnsi="Times New Roman" w:cs="Times New Roman"/>
          <w:color w:val="EEECE1" w:themeColor="background2"/>
          <w:sz w:val="22"/>
          <w:szCs w:val="22"/>
        </w:rPr>
        <w:t xml:space="preserve"> purpose.</w:t>
      </w:r>
      <w:r w:rsidR="00E930A5" w:rsidRPr="008B790E">
        <w:rPr>
          <w:rFonts w:ascii="Times New Roman" w:hAnsi="Times New Roman" w:cs="Times New Roman"/>
          <w:color w:val="EEECE1" w:themeColor="background2"/>
          <w:sz w:val="22"/>
          <w:szCs w:val="22"/>
        </w:rPr>
        <w:t xml:space="preserve"> </w:t>
      </w:r>
    </w:p>
    <w:p w14:paraId="68A8593C" w14:textId="77777777" w:rsidR="002E47BA" w:rsidRPr="008B790E" w:rsidRDefault="00AB06D5" w:rsidP="002E47BA">
      <w:pPr>
        <w:pStyle w:val="Default"/>
        <w:rPr>
          <w:rFonts w:ascii="Times New Roman" w:hAnsi="Times New Roman" w:cs="Times New Roman"/>
          <w:color w:val="EEECE1" w:themeColor="background2"/>
        </w:rPr>
      </w:pPr>
      <w:r w:rsidRPr="008B790E">
        <w:rPr>
          <w:rFonts w:ascii="Times New Roman" w:hAnsi="Times New Roman" w:cs="Times New Roman"/>
          <w:color w:val="EEECE1" w:themeColor="background2"/>
          <w:sz w:val="22"/>
          <w:szCs w:val="22"/>
        </w:rPr>
        <w:t>8</w:t>
      </w:r>
      <w:r w:rsidR="00E930A5" w:rsidRPr="008B790E">
        <w:rPr>
          <w:rFonts w:ascii="Times New Roman" w:hAnsi="Times New Roman" w:cs="Times New Roman"/>
          <w:color w:val="EEECE1" w:themeColor="background2"/>
          <w:sz w:val="22"/>
          <w:szCs w:val="22"/>
        </w:rPr>
        <w:t>. Friends – as an incoming freshman onl</w:t>
      </w:r>
      <w:r w:rsidR="00F616E5" w:rsidRPr="008B790E">
        <w:rPr>
          <w:rFonts w:ascii="Times New Roman" w:hAnsi="Times New Roman" w:cs="Times New Roman"/>
          <w:color w:val="EEECE1" w:themeColor="background2"/>
          <w:sz w:val="22"/>
          <w:szCs w:val="22"/>
        </w:rPr>
        <w:t>y marching band students have 13</w:t>
      </w:r>
      <w:r w:rsidR="00E930A5" w:rsidRPr="008B790E">
        <w:rPr>
          <w:rFonts w:ascii="Times New Roman" w:hAnsi="Times New Roman" w:cs="Times New Roman"/>
          <w:color w:val="EEECE1" w:themeColor="background2"/>
          <w:sz w:val="22"/>
          <w:szCs w:val="22"/>
        </w:rPr>
        <w:t>0+ friends on the first day of school! Life-</w:t>
      </w:r>
      <w:r w:rsidR="002E47BA" w:rsidRPr="008B790E">
        <w:rPr>
          <w:rFonts w:ascii="Times New Roman" w:hAnsi="Times New Roman" w:cs="Times New Roman"/>
          <w:color w:val="EEECE1" w:themeColor="background2"/>
          <w:sz w:val="22"/>
          <w:szCs w:val="22"/>
        </w:rPr>
        <w:t xml:space="preserve">long friendships are built – even when students only have one marching season together. </w:t>
      </w:r>
      <w:r w:rsidR="009D417A" w:rsidRPr="008B790E">
        <w:rPr>
          <w:rFonts w:ascii="Times New Roman" w:hAnsi="Times New Roman" w:cs="Times New Roman"/>
          <w:color w:val="EEECE1" w:themeColor="background2"/>
          <w:sz w:val="22"/>
          <w:szCs w:val="22"/>
        </w:rPr>
        <w:t>We are a big family and we take care of each other.</w:t>
      </w:r>
    </w:p>
    <w:p w14:paraId="1D744A03" w14:textId="77777777" w:rsidR="003B5319" w:rsidRPr="008B790E" w:rsidRDefault="003B5319" w:rsidP="005266C9">
      <w:pPr>
        <w:pStyle w:val="BodyText"/>
        <w:ind w:right="-252"/>
        <w:rPr>
          <w:rFonts w:ascii="Calibri" w:hAnsi="Calibri" w:cs="Calibri"/>
          <w:color w:val="EEECE1" w:themeColor="background2"/>
          <w:sz w:val="22"/>
          <w:szCs w:val="22"/>
        </w:rPr>
      </w:pPr>
    </w:p>
    <w:p w14:paraId="11480832" w14:textId="77777777" w:rsidR="00E411A8" w:rsidRPr="008B790E" w:rsidRDefault="00E411A8" w:rsidP="005266C9">
      <w:pPr>
        <w:pStyle w:val="BodyText"/>
        <w:ind w:right="-252"/>
        <w:rPr>
          <w:color w:val="EEECE1" w:themeColor="background2"/>
          <w:sz w:val="22"/>
          <w:szCs w:val="22"/>
        </w:rPr>
      </w:pPr>
      <w:r w:rsidRPr="008B790E">
        <w:rPr>
          <w:color w:val="EEECE1" w:themeColor="background2"/>
          <w:sz w:val="22"/>
          <w:szCs w:val="22"/>
        </w:rPr>
        <w:t>Research has shown that band students…</w:t>
      </w:r>
    </w:p>
    <w:p w14:paraId="136F14FF"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Are more engaged in their school and community</w:t>
      </w:r>
    </w:p>
    <w:p w14:paraId="27854245"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Think ‘outside-the-box’ much more than non-musical students</w:t>
      </w:r>
    </w:p>
    <w:p w14:paraId="3E4C1D6B"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Score higher in English and Mathematics</w:t>
      </w:r>
    </w:p>
    <w:p w14:paraId="09116F3C"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Score higher on their SAT</w:t>
      </w:r>
    </w:p>
    <w:p w14:paraId="7CE510B5"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Have higher positive social interaction</w:t>
      </w:r>
    </w:p>
    <w:p w14:paraId="7ABEEDA1"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Have an extremely low rate of drop-out</w:t>
      </w:r>
    </w:p>
    <w:p w14:paraId="09AF3FB0" w14:textId="77777777" w:rsidR="00E411A8" w:rsidRPr="008B790E" w:rsidRDefault="00E411A8" w:rsidP="005266C9">
      <w:pPr>
        <w:pStyle w:val="BodyText"/>
        <w:numPr>
          <w:ilvl w:val="0"/>
          <w:numId w:val="5"/>
        </w:numPr>
        <w:ind w:right="-252"/>
        <w:rPr>
          <w:color w:val="EEECE1" w:themeColor="background2"/>
          <w:sz w:val="22"/>
          <w:szCs w:val="22"/>
        </w:rPr>
      </w:pPr>
      <w:r w:rsidRPr="008B790E">
        <w:rPr>
          <w:color w:val="EEECE1" w:themeColor="background2"/>
          <w:sz w:val="22"/>
          <w:szCs w:val="22"/>
        </w:rPr>
        <w:t>Have a stronger desire to achieve general success and greatness in all they do.</w:t>
      </w:r>
    </w:p>
    <w:p w14:paraId="232B02B4" w14:textId="77777777" w:rsidR="00C35549" w:rsidRPr="008B790E" w:rsidRDefault="00F10741" w:rsidP="005266C9">
      <w:pPr>
        <w:pStyle w:val="BodyText"/>
        <w:numPr>
          <w:ilvl w:val="0"/>
          <w:numId w:val="5"/>
        </w:numPr>
        <w:ind w:right="-252"/>
        <w:rPr>
          <w:color w:val="EEECE1" w:themeColor="background2"/>
          <w:sz w:val="22"/>
          <w:szCs w:val="22"/>
        </w:rPr>
      </w:pPr>
      <w:r w:rsidRPr="008B790E">
        <w:rPr>
          <w:color w:val="EEECE1" w:themeColor="background2"/>
          <w:sz w:val="22"/>
          <w:szCs w:val="22"/>
        </w:rPr>
        <w:t>Acquire</w:t>
      </w:r>
      <w:r w:rsidR="00C35549" w:rsidRPr="008B790E">
        <w:rPr>
          <w:color w:val="EEECE1" w:themeColor="background2"/>
          <w:sz w:val="22"/>
          <w:szCs w:val="22"/>
        </w:rPr>
        <w:t xml:space="preserve"> a larger percentage of scholarships</w:t>
      </w:r>
    </w:p>
    <w:p w14:paraId="44137CF8" w14:textId="77777777" w:rsidR="00E411A8" w:rsidRPr="008B790E" w:rsidRDefault="00E411A8" w:rsidP="005266C9">
      <w:pPr>
        <w:pStyle w:val="BodyText"/>
        <w:ind w:right="-252"/>
        <w:rPr>
          <w:color w:val="EEECE1" w:themeColor="background2"/>
          <w:sz w:val="22"/>
          <w:szCs w:val="22"/>
        </w:rPr>
      </w:pPr>
    </w:p>
    <w:p w14:paraId="3AAE1E2B" w14:textId="77777777" w:rsidR="00E411A8" w:rsidRPr="008B790E" w:rsidRDefault="00912435" w:rsidP="00764D39">
      <w:pPr>
        <w:pStyle w:val="BodyText"/>
        <w:ind w:right="-252" w:firstLine="360"/>
        <w:rPr>
          <w:color w:val="EEECE1" w:themeColor="background2"/>
          <w:sz w:val="22"/>
          <w:szCs w:val="22"/>
        </w:rPr>
      </w:pPr>
      <w:r w:rsidRPr="008B790E">
        <w:rPr>
          <w:color w:val="EEECE1" w:themeColor="background2"/>
          <w:sz w:val="22"/>
          <w:szCs w:val="22"/>
        </w:rPr>
        <w:t>The b</w:t>
      </w:r>
      <w:r w:rsidR="00E411A8" w:rsidRPr="008B790E">
        <w:rPr>
          <w:color w:val="EEECE1" w:themeColor="background2"/>
          <w:sz w:val="22"/>
          <w:szCs w:val="22"/>
        </w:rPr>
        <w:t>and provides</w:t>
      </w:r>
      <w:r w:rsidR="00EA10DF" w:rsidRPr="008B790E">
        <w:rPr>
          <w:color w:val="EEECE1" w:themeColor="background2"/>
          <w:sz w:val="22"/>
          <w:szCs w:val="22"/>
        </w:rPr>
        <w:t xml:space="preserve"> an opportunity for your child</w:t>
      </w:r>
      <w:r w:rsidR="00E411A8" w:rsidRPr="008B790E">
        <w:rPr>
          <w:color w:val="EEECE1" w:themeColor="background2"/>
          <w:sz w:val="22"/>
          <w:szCs w:val="22"/>
        </w:rPr>
        <w:t xml:space="preserve"> to explore the world through the instruction and performance of an instrument.  Several events and performance opportunities will be presented throughout their high school years and beyond. These include concerts, trips to performance festivals</w:t>
      </w:r>
      <w:r w:rsidR="00EA10DF" w:rsidRPr="008B790E">
        <w:rPr>
          <w:color w:val="EEECE1" w:themeColor="background2"/>
          <w:sz w:val="22"/>
          <w:szCs w:val="22"/>
        </w:rPr>
        <w:t xml:space="preserve"> in and out of state,</w:t>
      </w:r>
      <w:r w:rsidR="00E411A8" w:rsidRPr="008B790E">
        <w:rPr>
          <w:color w:val="EEECE1" w:themeColor="background2"/>
          <w:sz w:val="22"/>
          <w:szCs w:val="22"/>
        </w:rPr>
        <w:t xml:space="preserve"> theme parks, parades, and numerous other opportunities!</w:t>
      </w:r>
    </w:p>
    <w:p w14:paraId="44C83CED" w14:textId="77777777" w:rsidR="00E411A8" w:rsidRPr="008B790E" w:rsidRDefault="00E411A8" w:rsidP="005266C9">
      <w:pPr>
        <w:pStyle w:val="BodyText"/>
        <w:ind w:right="-252"/>
        <w:rPr>
          <w:color w:val="EEECE1" w:themeColor="background2"/>
          <w:sz w:val="22"/>
          <w:szCs w:val="22"/>
        </w:rPr>
      </w:pPr>
    </w:p>
    <w:p w14:paraId="50D619C0" w14:textId="77777777" w:rsidR="00E411A8" w:rsidRPr="008B790E" w:rsidRDefault="00F10741" w:rsidP="00764D39">
      <w:pPr>
        <w:pStyle w:val="BodyText"/>
        <w:ind w:right="-252" w:firstLine="360"/>
        <w:rPr>
          <w:color w:val="EEECE1" w:themeColor="background2"/>
          <w:sz w:val="22"/>
          <w:szCs w:val="22"/>
        </w:rPr>
      </w:pPr>
      <w:r w:rsidRPr="008B790E">
        <w:rPr>
          <w:color w:val="EEECE1" w:themeColor="background2"/>
          <w:sz w:val="22"/>
          <w:szCs w:val="22"/>
        </w:rPr>
        <w:t xml:space="preserve">During the school year, </w:t>
      </w:r>
      <w:r w:rsidR="00912435" w:rsidRPr="008B790E">
        <w:rPr>
          <w:color w:val="EEECE1" w:themeColor="background2"/>
          <w:sz w:val="22"/>
          <w:szCs w:val="22"/>
        </w:rPr>
        <w:t xml:space="preserve">the </w:t>
      </w:r>
      <w:r w:rsidRPr="008B790E">
        <w:rPr>
          <w:color w:val="EEECE1" w:themeColor="background2"/>
          <w:sz w:val="22"/>
          <w:szCs w:val="22"/>
        </w:rPr>
        <w:t>b</w:t>
      </w:r>
      <w:r w:rsidR="00E411A8" w:rsidRPr="008B790E">
        <w:rPr>
          <w:color w:val="EEECE1" w:themeColor="background2"/>
          <w:sz w:val="22"/>
          <w:szCs w:val="22"/>
        </w:rPr>
        <w:t>and meets during the school day as an elective just like any other class</w:t>
      </w:r>
      <w:r w:rsidRPr="008B790E">
        <w:rPr>
          <w:color w:val="EEECE1" w:themeColor="background2"/>
          <w:sz w:val="22"/>
          <w:szCs w:val="22"/>
        </w:rPr>
        <w:t>,</w:t>
      </w:r>
      <w:r w:rsidR="00EA10DF" w:rsidRPr="008B790E">
        <w:rPr>
          <w:color w:val="EEECE1" w:themeColor="background2"/>
          <w:sz w:val="22"/>
          <w:szCs w:val="22"/>
        </w:rPr>
        <w:t xml:space="preserve"> and after school</w:t>
      </w:r>
      <w:r w:rsidR="009D417A" w:rsidRPr="008B790E">
        <w:rPr>
          <w:color w:val="EEECE1" w:themeColor="background2"/>
          <w:sz w:val="22"/>
          <w:szCs w:val="22"/>
        </w:rPr>
        <w:t xml:space="preserve"> once a week for sectional work and evening marching practice.</w:t>
      </w:r>
      <w:r w:rsidR="00E411A8" w:rsidRPr="008B790E">
        <w:rPr>
          <w:color w:val="EEECE1" w:themeColor="background2"/>
          <w:sz w:val="22"/>
          <w:szCs w:val="22"/>
        </w:rPr>
        <w:t xml:space="preserve"> </w:t>
      </w:r>
      <w:r w:rsidR="00EA10DF" w:rsidRPr="008B790E">
        <w:rPr>
          <w:color w:val="EEECE1" w:themeColor="background2"/>
          <w:sz w:val="22"/>
          <w:szCs w:val="22"/>
        </w:rPr>
        <w:t xml:space="preserve"> </w:t>
      </w:r>
      <w:r w:rsidR="00024DD3" w:rsidRPr="008B790E">
        <w:rPr>
          <w:b/>
          <w:color w:val="EEECE1" w:themeColor="background2"/>
          <w:sz w:val="22"/>
          <w:szCs w:val="22"/>
        </w:rPr>
        <w:t>This means your child</w:t>
      </w:r>
      <w:r w:rsidR="00D46E5C" w:rsidRPr="008B790E">
        <w:rPr>
          <w:b/>
          <w:color w:val="EEECE1" w:themeColor="background2"/>
          <w:sz w:val="22"/>
          <w:szCs w:val="22"/>
        </w:rPr>
        <w:t xml:space="preserve"> can join</w:t>
      </w:r>
      <w:r w:rsidR="00912435" w:rsidRPr="008B790E">
        <w:rPr>
          <w:b/>
          <w:color w:val="EEECE1" w:themeColor="background2"/>
          <w:sz w:val="22"/>
          <w:szCs w:val="22"/>
        </w:rPr>
        <w:t xml:space="preserve"> </w:t>
      </w:r>
      <w:r w:rsidR="00E411A8" w:rsidRPr="008B790E">
        <w:rPr>
          <w:b/>
          <w:color w:val="EEECE1" w:themeColor="background2"/>
          <w:sz w:val="22"/>
          <w:szCs w:val="22"/>
        </w:rPr>
        <w:t>band and</w:t>
      </w:r>
      <w:r w:rsidR="00764D39" w:rsidRPr="008B790E">
        <w:rPr>
          <w:b/>
          <w:color w:val="EEECE1" w:themeColor="background2"/>
          <w:sz w:val="22"/>
          <w:szCs w:val="22"/>
        </w:rPr>
        <w:t xml:space="preserve"> still play sports and </w:t>
      </w:r>
      <w:r w:rsidR="00024DD3" w:rsidRPr="008B790E">
        <w:rPr>
          <w:b/>
          <w:color w:val="EEECE1" w:themeColor="background2"/>
          <w:sz w:val="22"/>
          <w:szCs w:val="22"/>
        </w:rPr>
        <w:t xml:space="preserve">participate in </w:t>
      </w:r>
      <w:r w:rsidRPr="008B790E">
        <w:rPr>
          <w:b/>
          <w:color w:val="EEECE1" w:themeColor="background2"/>
          <w:sz w:val="22"/>
          <w:szCs w:val="22"/>
        </w:rPr>
        <w:t xml:space="preserve">many </w:t>
      </w:r>
      <w:r w:rsidR="00024DD3" w:rsidRPr="008B790E">
        <w:rPr>
          <w:b/>
          <w:color w:val="EEECE1" w:themeColor="background2"/>
          <w:sz w:val="22"/>
          <w:szCs w:val="22"/>
        </w:rPr>
        <w:t>other extra-</w:t>
      </w:r>
      <w:r w:rsidR="00E411A8" w:rsidRPr="008B790E">
        <w:rPr>
          <w:b/>
          <w:color w:val="EEECE1" w:themeColor="background2"/>
          <w:sz w:val="22"/>
          <w:szCs w:val="22"/>
        </w:rPr>
        <w:t xml:space="preserve">curricular activities!  </w:t>
      </w:r>
      <w:r w:rsidR="00E411A8" w:rsidRPr="008B790E">
        <w:rPr>
          <w:color w:val="EEECE1" w:themeColor="background2"/>
          <w:sz w:val="22"/>
          <w:szCs w:val="22"/>
        </w:rPr>
        <w:t>Some parents/students feel that</w:t>
      </w:r>
      <w:r w:rsidR="00912435" w:rsidRPr="008B790E">
        <w:rPr>
          <w:color w:val="EEECE1" w:themeColor="background2"/>
          <w:sz w:val="22"/>
          <w:szCs w:val="22"/>
        </w:rPr>
        <w:t xml:space="preserve"> </w:t>
      </w:r>
      <w:r w:rsidR="00E411A8" w:rsidRPr="008B790E">
        <w:rPr>
          <w:color w:val="EEECE1" w:themeColor="background2"/>
          <w:sz w:val="22"/>
          <w:szCs w:val="22"/>
        </w:rPr>
        <w:t>band interferes with other opportunities throughout scho</w:t>
      </w:r>
      <w:r w:rsidR="00EF3CB7" w:rsidRPr="008B790E">
        <w:rPr>
          <w:color w:val="EEECE1" w:themeColor="background2"/>
          <w:sz w:val="22"/>
          <w:szCs w:val="22"/>
        </w:rPr>
        <w:t>ol, but this is a complete myth</w:t>
      </w:r>
      <w:r w:rsidR="00764D39" w:rsidRPr="008B790E">
        <w:rPr>
          <w:color w:val="EEECE1" w:themeColor="background2"/>
          <w:sz w:val="22"/>
          <w:szCs w:val="22"/>
        </w:rPr>
        <w:t>.  During the marching season, there is very little conflict with sports because the Marching Vikings</w:t>
      </w:r>
      <w:r w:rsidR="009D417A" w:rsidRPr="008B790E">
        <w:rPr>
          <w:color w:val="EEECE1" w:themeColor="background2"/>
          <w:sz w:val="22"/>
          <w:szCs w:val="22"/>
        </w:rPr>
        <w:t xml:space="preserve"> compete on Saturdays. Most a</w:t>
      </w:r>
      <w:r w:rsidR="00764D39" w:rsidRPr="008B790E">
        <w:rPr>
          <w:color w:val="EEECE1" w:themeColor="background2"/>
          <w:sz w:val="22"/>
          <w:szCs w:val="22"/>
        </w:rPr>
        <w:t xml:space="preserve">thletic events take place during the weekdays, and we work hard to communicate effectively with the coaches so that all students </w:t>
      </w:r>
      <w:r w:rsidR="00D15A65" w:rsidRPr="008B790E">
        <w:rPr>
          <w:color w:val="EEECE1" w:themeColor="background2"/>
          <w:sz w:val="22"/>
          <w:szCs w:val="22"/>
        </w:rPr>
        <w:t>have the opportunity to participate in their chosen activities and succeed.</w:t>
      </w:r>
      <w:r w:rsidR="00764D39" w:rsidRPr="008B790E">
        <w:rPr>
          <w:color w:val="EEECE1" w:themeColor="background2"/>
          <w:sz w:val="22"/>
          <w:szCs w:val="22"/>
        </w:rPr>
        <w:t xml:space="preserve">  Contrary to popular belief, students do </w:t>
      </w:r>
      <w:r w:rsidR="00764D39" w:rsidRPr="008B790E">
        <w:rPr>
          <w:b/>
          <w:color w:val="EEECE1" w:themeColor="background2"/>
          <w:sz w:val="22"/>
          <w:szCs w:val="22"/>
          <w:u w:val="single"/>
        </w:rPr>
        <w:t>NOT</w:t>
      </w:r>
      <w:r w:rsidR="00613933" w:rsidRPr="008B790E">
        <w:rPr>
          <w:color w:val="EEECE1" w:themeColor="background2"/>
          <w:sz w:val="22"/>
          <w:szCs w:val="22"/>
        </w:rPr>
        <w:t xml:space="preserve"> practice each day</w:t>
      </w:r>
      <w:r w:rsidR="00764D39" w:rsidRPr="008B790E">
        <w:rPr>
          <w:color w:val="EEECE1" w:themeColor="background2"/>
          <w:sz w:val="22"/>
          <w:szCs w:val="22"/>
        </w:rPr>
        <w:t xml:space="preserve"> throughout the summer. During the summer, we do have three required weeks</w:t>
      </w:r>
      <w:r w:rsidR="00AE556F" w:rsidRPr="008B790E">
        <w:rPr>
          <w:color w:val="EEECE1" w:themeColor="background2"/>
          <w:sz w:val="22"/>
          <w:szCs w:val="22"/>
        </w:rPr>
        <w:t xml:space="preserve"> of camp</w:t>
      </w:r>
      <w:r w:rsidR="00764D39" w:rsidRPr="008B790E">
        <w:rPr>
          <w:color w:val="EEECE1" w:themeColor="background2"/>
          <w:sz w:val="22"/>
          <w:szCs w:val="22"/>
        </w:rPr>
        <w:t xml:space="preserve">: 1 week of rookie camp </w:t>
      </w:r>
      <w:r w:rsidR="00B953FD" w:rsidRPr="008B790E">
        <w:rPr>
          <w:color w:val="EEECE1" w:themeColor="background2"/>
          <w:sz w:val="22"/>
          <w:szCs w:val="22"/>
        </w:rPr>
        <w:t xml:space="preserve">(the week after graduation) </w:t>
      </w:r>
      <w:r w:rsidR="00764D39" w:rsidRPr="008B790E">
        <w:rPr>
          <w:color w:val="EEECE1" w:themeColor="background2"/>
          <w:sz w:val="22"/>
          <w:szCs w:val="22"/>
        </w:rPr>
        <w:t>and 2 weeks of band camp</w:t>
      </w:r>
      <w:r w:rsidR="00F82990" w:rsidRPr="008B790E">
        <w:rPr>
          <w:color w:val="EEECE1" w:themeColor="background2"/>
          <w:sz w:val="22"/>
          <w:szCs w:val="22"/>
        </w:rPr>
        <w:t xml:space="preserve"> </w:t>
      </w:r>
      <w:r w:rsidR="00B953FD" w:rsidRPr="008B790E">
        <w:rPr>
          <w:color w:val="EEECE1" w:themeColor="background2"/>
          <w:sz w:val="22"/>
          <w:szCs w:val="22"/>
        </w:rPr>
        <w:t>(</w:t>
      </w:r>
      <w:r w:rsidR="00AE556F" w:rsidRPr="008B790E">
        <w:rPr>
          <w:color w:val="EEECE1" w:themeColor="background2"/>
          <w:sz w:val="22"/>
          <w:szCs w:val="22"/>
        </w:rPr>
        <w:t>July 25-28</w:t>
      </w:r>
      <w:r w:rsidR="00F42486" w:rsidRPr="008B790E">
        <w:rPr>
          <w:color w:val="EEECE1" w:themeColor="background2"/>
          <w:sz w:val="22"/>
          <w:szCs w:val="22"/>
        </w:rPr>
        <w:t xml:space="preserve"> and </w:t>
      </w:r>
      <w:r w:rsidR="00AE556F" w:rsidRPr="008B790E">
        <w:rPr>
          <w:color w:val="EEECE1" w:themeColor="background2"/>
          <w:sz w:val="22"/>
          <w:szCs w:val="22"/>
        </w:rPr>
        <w:t>Aug. 1-4</w:t>
      </w:r>
      <w:r w:rsidR="00F42486" w:rsidRPr="008B790E">
        <w:rPr>
          <w:color w:val="EEECE1" w:themeColor="background2"/>
          <w:sz w:val="22"/>
          <w:szCs w:val="22"/>
        </w:rPr>
        <w:t>)</w:t>
      </w:r>
      <w:r w:rsidR="00F3799F" w:rsidRPr="008B790E">
        <w:rPr>
          <w:color w:val="EEECE1" w:themeColor="background2"/>
          <w:sz w:val="22"/>
          <w:szCs w:val="22"/>
        </w:rPr>
        <w:t>. During the season, we have</w:t>
      </w:r>
      <w:r w:rsidR="00CB1B74" w:rsidRPr="008B790E">
        <w:rPr>
          <w:color w:val="EEECE1" w:themeColor="background2"/>
          <w:sz w:val="22"/>
          <w:szCs w:val="22"/>
        </w:rPr>
        <w:t xml:space="preserve"> Tuesday evening rehearsals (5:30 to 7:30</w:t>
      </w:r>
      <w:r w:rsidR="00F42486" w:rsidRPr="008B790E">
        <w:rPr>
          <w:color w:val="EEECE1" w:themeColor="background2"/>
          <w:sz w:val="22"/>
          <w:szCs w:val="22"/>
        </w:rPr>
        <w:t>) in August, September, and October.</w:t>
      </w:r>
      <w:r w:rsidR="00F82990" w:rsidRPr="008B790E">
        <w:rPr>
          <w:color w:val="EEECE1" w:themeColor="background2"/>
          <w:sz w:val="22"/>
          <w:szCs w:val="22"/>
        </w:rPr>
        <w:t xml:space="preserve"> </w:t>
      </w:r>
      <w:r w:rsidR="00764D39" w:rsidRPr="008B790E">
        <w:rPr>
          <w:color w:val="EEECE1" w:themeColor="background2"/>
          <w:sz w:val="22"/>
          <w:szCs w:val="22"/>
        </w:rPr>
        <w:t xml:space="preserve">Other </w:t>
      </w:r>
      <w:r w:rsidR="00AE556F" w:rsidRPr="008B790E">
        <w:rPr>
          <w:color w:val="EEECE1" w:themeColor="background2"/>
          <w:sz w:val="22"/>
          <w:szCs w:val="22"/>
        </w:rPr>
        <w:t xml:space="preserve">sectional </w:t>
      </w:r>
      <w:r w:rsidR="00764D39" w:rsidRPr="008B790E">
        <w:rPr>
          <w:color w:val="EEECE1" w:themeColor="background2"/>
          <w:sz w:val="22"/>
          <w:szCs w:val="22"/>
        </w:rPr>
        <w:t>pra</w:t>
      </w:r>
      <w:r w:rsidR="00D15A65" w:rsidRPr="008B790E">
        <w:rPr>
          <w:color w:val="EEECE1" w:themeColor="background2"/>
          <w:sz w:val="22"/>
          <w:szCs w:val="22"/>
        </w:rPr>
        <w:t>ctices that are held</w:t>
      </w:r>
      <w:r w:rsidR="00764D39" w:rsidRPr="008B790E">
        <w:rPr>
          <w:color w:val="EEECE1" w:themeColor="background2"/>
          <w:sz w:val="22"/>
          <w:szCs w:val="22"/>
        </w:rPr>
        <w:t xml:space="preserve"> throughout the summer are simply available to students who need extra help or who want to practice</w:t>
      </w:r>
      <w:r w:rsidR="007E2AFE" w:rsidRPr="008B790E">
        <w:rPr>
          <w:color w:val="EEECE1" w:themeColor="background2"/>
          <w:sz w:val="22"/>
          <w:szCs w:val="22"/>
        </w:rPr>
        <w:t>…a majority of the band typically attends because of the pride they possess in being prepared for the outstanding performance to come.</w:t>
      </w:r>
      <w:r w:rsidR="00764D39" w:rsidRPr="008B790E">
        <w:rPr>
          <w:color w:val="EEECE1" w:themeColor="background2"/>
          <w:sz w:val="22"/>
          <w:szCs w:val="22"/>
        </w:rPr>
        <w:t xml:space="preserve"> </w:t>
      </w:r>
      <w:r w:rsidR="009D417A" w:rsidRPr="008B790E">
        <w:rPr>
          <w:color w:val="EEECE1" w:themeColor="background2"/>
          <w:sz w:val="22"/>
          <w:szCs w:val="22"/>
        </w:rPr>
        <w:t>We also require</w:t>
      </w:r>
      <w:r w:rsidR="00B953FD" w:rsidRPr="008B790E">
        <w:rPr>
          <w:color w:val="EEECE1" w:themeColor="background2"/>
          <w:sz w:val="22"/>
          <w:szCs w:val="22"/>
        </w:rPr>
        <w:t xml:space="preserve"> rookie marchers to participate in the hometown Carthage 4</w:t>
      </w:r>
      <w:r w:rsidR="00B953FD" w:rsidRPr="008B790E">
        <w:rPr>
          <w:color w:val="EEECE1" w:themeColor="background2"/>
          <w:sz w:val="22"/>
          <w:szCs w:val="22"/>
          <w:vertAlign w:val="superscript"/>
        </w:rPr>
        <w:t>th</w:t>
      </w:r>
      <w:r w:rsidR="00B953FD" w:rsidRPr="008B790E">
        <w:rPr>
          <w:color w:val="EEECE1" w:themeColor="background2"/>
          <w:sz w:val="22"/>
          <w:szCs w:val="22"/>
        </w:rPr>
        <w:t xml:space="preserve"> of July Parade to give them their first marching and playing experience </w:t>
      </w:r>
      <w:r w:rsidR="0020553B" w:rsidRPr="008B790E">
        <w:rPr>
          <w:color w:val="EEECE1" w:themeColor="background2"/>
          <w:sz w:val="22"/>
          <w:szCs w:val="22"/>
        </w:rPr>
        <w:t xml:space="preserve">as a Marching Viking </w:t>
      </w:r>
      <w:r w:rsidR="00B953FD" w:rsidRPr="008B790E">
        <w:rPr>
          <w:color w:val="EEECE1" w:themeColor="background2"/>
          <w:sz w:val="22"/>
          <w:szCs w:val="22"/>
        </w:rPr>
        <w:t xml:space="preserve">and to help prepare them for camp. </w:t>
      </w:r>
      <w:r w:rsidR="00764D39" w:rsidRPr="008B790E">
        <w:rPr>
          <w:color w:val="EEECE1" w:themeColor="background2"/>
          <w:sz w:val="22"/>
          <w:szCs w:val="22"/>
        </w:rPr>
        <w:t xml:space="preserve"> </w:t>
      </w:r>
    </w:p>
    <w:p w14:paraId="40A6C9CB" w14:textId="77777777" w:rsidR="00E411A8" w:rsidRPr="008B790E" w:rsidRDefault="00E411A8">
      <w:pPr>
        <w:ind w:right="-252"/>
        <w:jc w:val="both"/>
        <w:rPr>
          <w:color w:val="EEECE1" w:themeColor="background2"/>
          <w:sz w:val="22"/>
          <w:szCs w:val="22"/>
        </w:rPr>
      </w:pPr>
    </w:p>
    <w:p w14:paraId="599851ED" w14:textId="77777777" w:rsidR="00E411A8" w:rsidRPr="008B790E" w:rsidRDefault="00E411A8" w:rsidP="00C87E3C">
      <w:pPr>
        <w:ind w:right="-252" w:firstLine="360"/>
        <w:jc w:val="both"/>
        <w:rPr>
          <w:color w:val="EEECE1" w:themeColor="background2"/>
          <w:sz w:val="22"/>
          <w:szCs w:val="22"/>
        </w:rPr>
      </w:pPr>
      <w:r w:rsidRPr="008B790E">
        <w:rPr>
          <w:color w:val="EEECE1" w:themeColor="background2"/>
          <w:sz w:val="22"/>
          <w:szCs w:val="22"/>
        </w:rPr>
        <w:t>We believe every student should have the chance to learn and participate in music</w:t>
      </w:r>
      <w:r w:rsidR="00764D39" w:rsidRPr="008B790E">
        <w:rPr>
          <w:color w:val="EEECE1" w:themeColor="background2"/>
          <w:sz w:val="22"/>
          <w:szCs w:val="22"/>
        </w:rPr>
        <w:t xml:space="preserve">. </w:t>
      </w:r>
      <w:r w:rsidR="00D15A65" w:rsidRPr="008B790E">
        <w:rPr>
          <w:color w:val="EEECE1" w:themeColor="background2"/>
          <w:sz w:val="22"/>
          <w:szCs w:val="22"/>
        </w:rPr>
        <w:t xml:space="preserve"> Y</w:t>
      </w:r>
      <w:r w:rsidRPr="008B790E">
        <w:rPr>
          <w:color w:val="EEECE1" w:themeColor="background2"/>
          <w:sz w:val="22"/>
          <w:szCs w:val="22"/>
        </w:rPr>
        <w:t>ou can make this a</w:t>
      </w:r>
      <w:r w:rsidR="00F10741" w:rsidRPr="008B790E">
        <w:rPr>
          <w:color w:val="EEECE1" w:themeColor="background2"/>
          <w:sz w:val="22"/>
          <w:szCs w:val="22"/>
        </w:rPr>
        <w:t xml:space="preserve"> reality by signing your child</w:t>
      </w:r>
      <w:r w:rsidRPr="008B790E">
        <w:rPr>
          <w:color w:val="EEECE1" w:themeColor="background2"/>
          <w:sz w:val="22"/>
          <w:szCs w:val="22"/>
        </w:rPr>
        <w:t xml:space="preserve"> u</w:t>
      </w:r>
      <w:r w:rsidR="00D15A65" w:rsidRPr="008B790E">
        <w:rPr>
          <w:color w:val="EEECE1" w:themeColor="background2"/>
          <w:sz w:val="22"/>
          <w:szCs w:val="22"/>
        </w:rPr>
        <w:t xml:space="preserve">p for the UPHS Marching Band. </w:t>
      </w:r>
      <w:r w:rsidR="00C87E3C" w:rsidRPr="008B790E">
        <w:rPr>
          <w:color w:val="EEECE1" w:themeColor="background2"/>
          <w:sz w:val="22"/>
          <w:szCs w:val="22"/>
        </w:rPr>
        <w:t xml:space="preserve">You won’t know what it’s about if you don’t give it a try, so that’s why I encourage all to do it for </w:t>
      </w:r>
      <w:r w:rsidR="009D417A" w:rsidRPr="008B790E">
        <w:rPr>
          <w:color w:val="EEECE1" w:themeColor="background2"/>
          <w:sz w:val="22"/>
          <w:szCs w:val="22"/>
        </w:rPr>
        <w:t>a year and then make an educated decision.</w:t>
      </w:r>
      <w:r w:rsidR="00C87E3C" w:rsidRPr="008B790E">
        <w:rPr>
          <w:color w:val="EEECE1" w:themeColor="background2"/>
          <w:sz w:val="22"/>
          <w:szCs w:val="22"/>
        </w:rPr>
        <w:t xml:space="preserve">  The reten</w:t>
      </w:r>
      <w:r w:rsidR="00771BAE" w:rsidRPr="008B790E">
        <w:rPr>
          <w:color w:val="EEECE1" w:themeColor="background2"/>
          <w:sz w:val="22"/>
          <w:szCs w:val="22"/>
        </w:rPr>
        <w:t>tion rate of a band student at Union Pines</w:t>
      </w:r>
      <w:r w:rsidR="00AE556F" w:rsidRPr="008B790E">
        <w:rPr>
          <w:color w:val="EEECE1" w:themeColor="background2"/>
          <w:sz w:val="22"/>
          <w:szCs w:val="22"/>
        </w:rPr>
        <w:t xml:space="preserve"> is in the upper 90</w:t>
      </w:r>
      <w:r w:rsidR="00AE556F" w:rsidRPr="008B790E">
        <w:rPr>
          <w:color w:val="EEECE1" w:themeColor="background2"/>
          <w:sz w:val="22"/>
          <w:szCs w:val="22"/>
          <w:vertAlign w:val="superscript"/>
        </w:rPr>
        <w:t>th</w:t>
      </w:r>
      <w:r w:rsidR="00AE556F" w:rsidRPr="008B790E">
        <w:rPr>
          <w:color w:val="EEECE1" w:themeColor="background2"/>
          <w:sz w:val="22"/>
          <w:szCs w:val="22"/>
        </w:rPr>
        <w:t xml:space="preserve"> percentile </w:t>
      </w:r>
      <w:r w:rsidR="0094363C" w:rsidRPr="008B790E">
        <w:rPr>
          <w:color w:val="EEECE1" w:themeColor="background2"/>
          <w:sz w:val="22"/>
          <w:szCs w:val="22"/>
        </w:rPr>
        <w:t>after joining and that is for all 4 years of high school band, another impressive statistic.</w:t>
      </w:r>
      <w:r w:rsidR="003A7040" w:rsidRPr="008B790E">
        <w:rPr>
          <w:color w:val="EEECE1" w:themeColor="background2"/>
          <w:sz w:val="22"/>
          <w:szCs w:val="22"/>
        </w:rPr>
        <w:t xml:space="preserve"> </w:t>
      </w:r>
      <w:r w:rsidRPr="008B790E">
        <w:rPr>
          <w:color w:val="EEECE1" w:themeColor="background2"/>
          <w:sz w:val="22"/>
          <w:szCs w:val="22"/>
        </w:rPr>
        <w:t>Also, if you have any questions, feel free to contact</w:t>
      </w:r>
      <w:r w:rsidR="00D15A65" w:rsidRPr="008B790E">
        <w:rPr>
          <w:color w:val="EEECE1" w:themeColor="background2"/>
          <w:sz w:val="22"/>
          <w:szCs w:val="22"/>
        </w:rPr>
        <w:t xml:space="preserve"> me at any time.</w:t>
      </w:r>
      <w:r w:rsidR="003A7040" w:rsidRPr="008B790E">
        <w:rPr>
          <w:color w:val="EEECE1" w:themeColor="background2"/>
          <w:sz w:val="22"/>
          <w:szCs w:val="22"/>
        </w:rPr>
        <w:t xml:space="preserve">  The address to our website is listed below.  Please feel free to browse the site so that you can learn more about our program and what it may have to offer to your child.</w:t>
      </w:r>
      <w:r w:rsidR="00D15A65" w:rsidRPr="008B790E">
        <w:rPr>
          <w:color w:val="EEECE1" w:themeColor="background2"/>
          <w:sz w:val="22"/>
          <w:szCs w:val="22"/>
        </w:rPr>
        <w:t xml:space="preserve">  </w:t>
      </w:r>
      <w:r w:rsidR="003A7040" w:rsidRPr="008B790E">
        <w:rPr>
          <w:color w:val="EEECE1" w:themeColor="background2"/>
          <w:sz w:val="22"/>
          <w:szCs w:val="22"/>
        </w:rPr>
        <w:t xml:space="preserve">We hope to see all of you at the meeting </w:t>
      </w:r>
      <w:r w:rsidR="00771BAE" w:rsidRPr="008B790E">
        <w:rPr>
          <w:color w:val="EEECE1" w:themeColor="background2"/>
          <w:sz w:val="22"/>
          <w:szCs w:val="22"/>
        </w:rPr>
        <w:t xml:space="preserve">on </w:t>
      </w:r>
      <w:r w:rsidR="00771BAE" w:rsidRPr="008B790E">
        <w:rPr>
          <w:b/>
          <w:color w:val="EEECE1" w:themeColor="background2"/>
          <w:sz w:val="22"/>
          <w:szCs w:val="22"/>
        </w:rPr>
        <w:t>Tuesday</w:t>
      </w:r>
      <w:r w:rsidR="003A7040" w:rsidRPr="008B790E">
        <w:rPr>
          <w:b/>
          <w:color w:val="EEECE1" w:themeColor="background2"/>
          <w:sz w:val="22"/>
          <w:szCs w:val="22"/>
        </w:rPr>
        <w:t xml:space="preserve">, February </w:t>
      </w:r>
      <w:r w:rsidR="00AE556F" w:rsidRPr="008B790E">
        <w:rPr>
          <w:b/>
          <w:color w:val="EEECE1" w:themeColor="background2"/>
          <w:sz w:val="22"/>
          <w:szCs w:val="22"/>
        </w:rPr>
        <w:t>15</w:t>
      </w:r>
      <w:r w:rsidR="00771BAE" w:rsidRPr="008B790E">
        <w:rPr>
          <w:b/>
          <w:color w:val="EEECE1" w:themeColor="background2"/>
          <w:sz w:val="22"/>
          <w:szCs w:val="22"/>
        </w:rPr>
        <w:t>th</w:t>
      </w:r>
      <w:r w:rsidR="003A7040" w:rsidRPr="008B790E">
        <w:rPr>
          <w:b/>
          <w:color w:val="EEECE1" w:themeColor="background2"/>
          <w:sz w:val="22"/>
          <w:szCs w:val="22"/>
        </w:rPr>
        <w:t xml:space="preserve"> at 6</w:t>
      </w:r>
      <w:r w:rsidR="00912435" w:rsidRPr="008B790E">
        <w:rPr>
          <w:b/>
          <w:color w:val="EEECE1" w:themeColor="background2"/>
          <w:sz w:val="22"/>
          <w:szCs w:val="22"/>
        </w:rPr>
        <w:t xml:space="preserve"> </w:t>
      </w:r>
      <w:r w:rsidR="003A7040" w:rsidRPr="008B790E">
        <w:rPr>
          <w:b/>
          <w:color w:val="EEECE1" w:themeColor="background2"/>
          <w:sz w:val="22"/>
          <w:szCs w:val="22"/>
        </w:rPr>
        <w:t>PM</w:t>
      </w:r>
      <w:r w:rsidR="003A7040" w:rsidRPr="008B790E">
        <w:rPr>
          <w:color w:val="EEECE1" w:themeColor="background2"/>
          <w:sz w:val="22"/>
          <w:szCs w:val="22"/>
        </w:rPr>
        <w:t xml:space="preserve"> in the band room at Union Pines to sign up!  </w:t>
      </w:r>
      <w:r w:rsidR="00D15A65" w:rsidRPr="008B790E">
        <w:rPr>
          <w:color w:val="EEECE1" w:themeColor="background2"/>
          <w:sz w:val="22"/>
          <w:szCs w:val="22"/>
        </w:rPr>
        <w:t>It’s all g</w:t>
      </w:r>
      <w:r w:rsidR="00647464" w:rsidRPr="008B790E">
        <w:rPr>
          <w:color w:val="EEECE1" w:themeColor="background2"/>
          <w:sz w:val="22"/>
          <w:szCs w:val="22"/>
        </w:rPr>
        <w:t>ood!</w:t>
      </w:r>
    </w:p>
    <w:p w14:paraId="438BE17D" w14:textId="77777777" w:rsidR="00E411A8" w:rsidRPr="008B790E" w:rsidRDefault="00E411A8">
      <w:pPr>
        <w:ind w:right="-252"/>
        <w:jc w:val="both"/>
        <w:rPr>
          <w:color w:val="EEECE1" w:themeColor="background2"/>
          <w:sz w:val="22"/>
          <w:szCs w:val="22"/>
        </w:rPr>
      </w:pPr>
    </w:p>
    <w:p w14:paraId="685663EE" w14:textId="77777777" w:rsidR="00E411A8" w:rsidRPr="008B790E" w:rsidRDefault="00E411A8">
      <w:pPr>
        <w:ind w:right="-252"/>
        <w:jc w:val="both"/>
        <w:rPr>
          <w:color w:val="EEECE1" w:themeColor="background2"/>
          <w:sz w:val="22"/>
          <w:szCs w:val="22"/>
        </w:rPr>
      </w:pPr>
      <w:r w:rsidRPr="008B790E">
        <w:rPr>
          <w:color w:val="EEECE1" w:themeColor="background2"/>
          <w:sz w:val="22"/>
          <w:szCs w:val="22"/>
        </w:rPr>
        <w:t>Rob Hill</w:t>
      </w:r>
    </w:p>
    <w:p w14:paraId="55449466" w14:textId="77777777" w:rsidR="00E411A8" w:rsidRPr="008B790E" w:rsidRDefault="00E411A8">
      <w:pPr>
        <w:ind w:right="-252"/>
        <w:jc w:val="both"/>
        <w:rPr>
          <w:color w:val="EEECE1" w:themeColor="background2"/>
          <w:sz w:val="22"/>
          <w:szCs w:val="22"/>
        </w:rPr>
      </w:pPr>
      <w:r w:rsidRPr="008B790E">
        <w:rPr>
          <w:color w:val="EEECE1" w:themeColor="background2"/>
          <w:sz w:val="22"/>
          <w:szCs w:val="22"/>
        </w:rPr>
        <w:t>Band Director</w:t>
      </w:r>
    </w:p>
    <w:p w14:paraId="42FDFF52" w14:textId="77777777" w:rsidR="003A7040" w:rsidRPr="008B790E" w:rsidRDefault="00E411A8" w:rsidP="00453EC8">
      <w:pPr>
        <w:ind w:right="-252"/>
        <w:jc w:val="both"/>
        <w:rPr>
          <w:color w:val="EEECE1" w:themeColor="background2"/>
        </w:rPr>
      </w:pPr>
      <w:r w:rsidRPr="008B790E">
        <w:rPr>
          <w:color w:val="EEECE1" w:themeColor="background2"/>
          <w:sz w:val="22"/>
          <w:szCs w:val="22"/>
        </w:rPr>
        <w:t>Union Pines High School</w:t>
      </w:r>
      <w:r w:rsidR="003C2489" w:rsidRPr="008B790E">
        <w:rPr>
          <w:color w:val="EEECE1" w:themeColor="background2"/>
        </w:rPr>
        <w:t xml:space="preserve"> </w:t>
      </w:r>
    </w:p>
    <w:p w14:paraId="2538C6B4" w14:textId="77777777" w:rsidR="003A7040" w:rsidRPr="008B790E" w:rsidRDefault="003A7040" w:rsidP="00453EC8">
      <w:pPr>
        <w:ind w:right="-252"/>
        <w:jc w:val="both"/>
        <w:rPr>
          <w:color w:val="EEECE1" w:themeColor="background2"/>
        </w:rPr>
      </w:pPr>
      <w:r w:rsidRPr="008B790E">
        <w:rPr>
          <w:color w:val="EEECE1" w:themeColor="background2"/>
        </w:rPr>
        <w:t>rhill@ncmcs.org</w:t>
      </w:r>
    </w:p>
    <w:p w14:paraId="0E2BC009" w14:textId="77777777" w:rsidR="003C2489" w:rsidRPr="008B790E" w:rsidRDefault="003A7040" w:rsidP="00453EC8">
      <w:pPr>
        <w:ind w:right="-252"/>
        <w:jc w:val="both"/>
        <w:rPr>
          <w:color w:val="EEECE1" w:themeColor="background2"/>
        </w:rPr>
      </w:pPr>
      <w:r w:rsidRPr="008B790E">
        <w:rPr>
          <w:color w:val="EEECE1" w:themeColor="background2"/>
        </w:rPr>
        <w:t>http://www.unionpinesband.org</w:t>
      </w:r>
    </w:p>
    <w:sectPr w:rsidR="003C2489" w:rsidRPr="008B790E" w:rsidSect="004A3CA6">
      <w:headerReference w:type="even" r:id="rId8"/>
      <w:headerReference w:type="default" r:id="rId9"/>
      <w:headerReference w:type="first" r:id="rId10"/>
      <w:pgSz w:w="12240" w:h="15840"/>
      <w:pgMar w:top="1008" w:right="1170"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EBB5A" w14:textId="77777777" w:rsidR="006F69F3" w:rsidRDefault="006F69F3">
      <w:r>
        <w:separator/>
      </w:r>
    </w:p>
  </w:endnote>
  <w:endnote w:type="continuationSeparator" w:id="0">
    <w:p w14:paraId="16E3F226" w14:textId="77777777" w:rsidR="006F69F3" w:rsidRDefault="006F6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35DD8" w14:textId="77777777" w:rsidR="006F69F3" w:rsidRDefault="006F69F3">
      <w:r>
        <w:separator/>
      </w:r>
    </w:p>
  </w:footnote>
  <w:footnote w:type="continuationSeparator" w:id="0">
    <w:p w14:paraId="071F160B" w14:textId="77777777" w:rsidR="006F69F3" w:rsidRDefault="006F6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EEE1" w14:textId="77777777" w:rsidR="003A7040" w:rsidRDefault="00000000">
    <w:pPr>
      <w:pStyle w:val="Header"/>
    </w:pPr>
    <w:r>
      <w:rPr>
        <w:noProof/>
      </w:rPr>
      <w:pict w14:anchorId="51F86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style="position:absolute;margin-left:0;margin-top:0;width:502.7pt;height:670.3pt;z-index:-251658752;mso-position-horizontal:center;mso-position-horizontal-relative:margin;mso-position-vertical:center;mso-position-vertical-relative:margin" o:allowincell="f">
          <v:imagedata r:id="rId1" o:titl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E5CCE" w14:textId="77777777" w:rsidR="003A7040" w:rsidRDefault="00000000">
    <w:pPr>
      <w:pStyle w:val="Header"/>
    </w:pPr>
    <w:r>
      <w:rPr>
        <w:noProof/>
      </w:rPr>
      <w:pict w14:anchorId="42E48D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style="position:absolute;margin-left:0;margin-top:0;width:502.7pt;height:670.3pt;z-index:-251657728;mso-position-horizontal:center;mso-position-horizontal-relative:margin;mso-position-vertical:center;mso-position-vertical-relative:margin" o:allowincell="f">
          <v:imagedata r:id="rId1" o:titl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84B2" w14:textId="77777777" w:rsidR="003A7040" w:rsidRDefault="00000000">
    <w:pPr>
      <w:pStyle w:val="Header"/>
    </w:pPr>
    <w:r>
      <w:rPr>
        <w:noProof/>
      </w:rPr>
      <w:pict w14:anchorId="5513F1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7" type="#_x0000_t75" style="position:absolute;margin-left:0;margin-top:0;width:502.7pt;height:670.3pt;z-index:-251659776;mso-position-horizontal:center;mso-position-horizontal-relative:margin;mso-position-vertical:center;mso-position-vertical-relative:margin" o:allowincell="f">
          <v:imagedata r:id="rId1" o:titl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74EA1"/>
    <w:multiLevelType w:val="multilevel"/>
    <w:tmpl w:val="B1DE2DAA"/>
    <w:lvl w:ilvl="0">
      <w:start w:val="1"/>
      <w:numFmt w:val="bullet"/>
      <w:lvlText w:val="□"/>
      <w:lvlJc w:val="left"/>
      <w:pPr>
        <w:tabs>
          <w:tab w:val="num" w:pos="360"/>
        </w:tabs>
        <w:ind w:left="36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3107BF9"/>
    <w:multiLevelType w:val="hybridMultilevel"/>
    <w:tmpl w:val="B1DE2DAA"/>
    <w:lvl w:ilvl="0" w:tplc="40BCE686">
      <w:start w:val="1"/>
      <w:numFmt w:val="bullet"/>
      <w:lvlText w:val="□"/>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6CC446D"/>
    <w:multiLevelType w:val="hybridMultilevel"/>
    <w:tmpl w:val="ABF44D9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4116898"/>
    <w:multiLevelType w:val="hybridMultilevel"/>
    <w:tmpl w:val="AD04FD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B14C2B"/>
    <w:multiLevelType w:val="hybridMultilevel"/>
    <w:tmpl w:val="BD5E4C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4789977">
    <w:abstractNumId w:val="1"/>
  </w:num>
  <w:num w:numId="2" w16cid:durableId="1423183507">
    <w:abstractNumId w:val="0"/>
  </w:num>
  <w:num w:numId="3" w16cid:durableId="1167987727">
    <w:abstractNumId w:val="2"/>
  </w:num>
  <w:num w:numId="4" w16cid:durableId="605697668">
    <w:abstractNumId w:val="4"/>
  </w:num>
  <w:num w:numId="5" w16cid:durableId="1864084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tzQzNjQ0tLCwtDRT0lEKTi0uzszPAykwrgUAbcV2vywAAAA="/>
  </w:docVars>
  <w:rsids>
    <w:rsidRoot w:val="001A6DD8"/>
    <w:rsid w:val="00005624"/>
    <w:rsid w:val="00024DD3"/>
    <w:rsid w:val="000256B4"/>
    <w:rsid w:val="00057FED"/>
    <w:rsid w:val="000B6921"/>
    <w:rsid w:val="000E28BB"/>
    <w:rsid w:val="00110B47"/>
    <w:rsid w:val="00145B3D"/>
    <w:rsid w:val="001516A9"/>
    <w:rsid w:val="00152FCA"/>
    <w:rsid w:val="00165BEA"/>
    <w:rsid w:val="001A6DD8"/>
    <w:rsid w:val="001D24C8"/>
    <w:rsid w:val="001D726F"/>
    <w:rsid w:val="001E5CFE"/>
    <w:rsid w:val="0020553B"/>
    <w:rsid w:val="00242D8D"/>
    <w:rsid w:val="0024448F"/>
    <w:rsid w:val="00253628"/>
    <w:rsid w:val="00267784"/>
    <w:rsid w:val="002809A5"/>
    <w:rsid w:val="0029404F"/>
    <w:rsid w:val="002B38BE"/>
    <w:rsid w:val="002D7580"/>
    <w:rsid w:val="002E47BA"/>
    <w:rsid w:val="0030551F"/>
    <w:rsid w:val="00367993"/>
    <w:rsid w:val="0038226B"/>
    <w:rsid w:val="00387328"/>
    <w:rsid w:val="003A7040"/>
    <w:rsid w:val="003B3521"/>
    <w:rsid w:val="003B41C1"/>
    <w:rsid w:val="003B5319"/>
    <w:rsid w:val="003C2489"/>
    <w:rsid w:val="003E2549"/>
    <w:rsid w:val="003E4B5D"/>
    <w:rsid w:val="003F1852"/>
    <w:rsid w:val="0040369D"/>
    <w:rsid w:val="00410EAE"/>
    <w:rsid w:val="00412E94"/>
    <w:rsid w:val="00426DEA"/>
    <w:rsid w:val="00453EC8"/>
    <w:rsid w:val="00460353"/>
    <w:rsid w:val="00491C04"/>
    <w:rsid w:val="004A3CA6"/>
    <w:rsid w:val="004D2FA2"/>
    <w:rsid w:val="004F72BD"/>
    <w:rsid w:val="005266C9"/>
    <w:rsid w:val="00534FCD"/>
    <w:rsid w:val="00550F9A"/>
    <w:rsid w:val="00565666"/>
    <w:rsid w:val="005939A6"/>
    <w:rsid w:val="005A295D"/>
    <w:rsid w:val="005C100F"/>
    <w:rsid w:val="005C76FB"/>
    <w:rsid w:val="005E4A1C"/>
    <w:rsid w:val="00613933"/>
    <w:rsid w:val="00613B82"/>
    <w:rsid w:val="00631379"/>
    <w:rsid w:val="00631944"/>
    <w:rsid w:val="00634B5A"/>
    <w:rsid w:val="00641B04"/>
    <w:rsid w:val="00647464"/>
    <w:rsid w:val="006802AA"/>
    <w:rsid w:val="00696ECB"/>
    <w:rsid w:val="006B4F06"/>
    <w:rsid w:val="006C1363"/>
    <w:rsid w:val="006D1851"/>
    <w:rsid w:val="006E2B33"/>
    <w:rsid w:val="006F69F3"/>
    <w:rsid w:val="00712C69"/>
    <w:rsid w:val="00721593"/>
    <w:rsid w:val="007262A0"/>
    <w:rsid w:val="00735E7F"/>
    <w:rsid w:val="00753BAF"/>
    <w:rsid w:val="0075632C"/>
    <w:rsid w:val="00764D39"/>
    <w:rsid w:val="00766D1D"/>
    <w:rsid w:val="00771BAE"/>
    <w:rsid w:val="00782CB4"/>
    <w:rsid w:val="007A1126"/>
    <w:rsid w:val="007C755D"/>
    <w:rsid w:val="007D6DC6"/>
    <w:rsid w:val="007E2AFE"/>
    <w:rsid w:val="007E6F9C"/>
    <w:rsid w:val="00803090"/>
    <w:rsid w:val="00834F84"/>
    <w:rsid w:val="00857F2A"/>
    <w:rsid w:val="00867CFE"/>
    <w:rsid w:val="00873999"/>
    <w:rsid w:val="008747F3"/>
    <w:rsid w:val="008A13C5"/>
    <w:rsid w:val="008A5316"/>
    <w:rsid w:val="008B790E"/>
    <w:rsid w:val="008F380E"/>
    <w:rsid w:val="00912435"/>
    <w:rsid w:val="00920FD8"/>
    <w:rsid w:val="0093130F"/>
    <w:rsid w:val="0094363C"/>
    <w:rsid w:val="00955510"/>
    <w:rsid w:val="00992D93"/>
    <w:rsid w:val="00994264"/>
    <w:rsid w:val="009C6256"/>
    <w:rsid w:val="009D417A"/>
    <w:rsid w:val="00A01809"/>
    <w:rsid w:val="00A06717"/>
    <w:rsid w:val="00A17361"/>
    <w:rsid w:val="00A20BB1"/>
    <w:rsid w:val="00A421DF"/>
    <w:rsid w:val="00A61889"/>
    <w:rsid w:val="00A96A88"/>
    <w:rsid w:val="00AB06D5"/>
    <w:rsid w:val="00AE1B1A"/>
    <w:rsid w:val="00AE556F"/>
    <w:rsid w:val="00AF6F8F"/>
    <w:rsid w:val="00B07B7F"/>
    <w:rsid w:val="00B17166"/>
    <w:rsid w:val="00B24632"/>
    <w:rsid w:val="00B55812"/>
    <w:rsid w:val="00B80F7C"/>
    <w:rsid w:val="00B84A65"/>
    <w:rsid w:val="00B953FD"/>
    <w:rsid w:val="00BA0E3E"/>
    <w:rsid w:val="00BB5E8B"/>
    <w:rsid w:val="00BC37EE"/>
    <w:rsid w:val="00BE0B36"/>
    <w:rsid w:val="00BE29C1"/>
    <w:rsid w:val="00C01A24"/>
    <w:rsid w:val="00C07557"/>
    <w:rsid w:val="00C35549"/>
    <w:rsid w:val="00C36DFF"/>
    <w:rsid w:val="00C65041"/>
    <w:rsid w:val="00C87E3C"/>
    <w:rsid w:val="00CA21BD"/>
    <w:rsid w:val="00CB1B74"/>
    <w:rsid w:val="00CB5DE2"/>
    <w:rsid w:val="00CC6DAD"/>
    <w:rsid w:val="00CD2160"/>
    <w:rsid w:val="00CE15CB"/>
    <w:rsid w:val="00CE7234"/>
    <w:rsid w:val="00CE7C98"/>
    <w:rsid w:val="00D112EC"/>
    <w:rsid w:val="00D15A65"/>
    <w:rsid w:val="00D16A5E"/>
    <w:rsid w:val="00D43D69"/>
    <w:rsid w:val="00D4688C"/>
    <w:rsid w:val="00D46E5C"/>
    <w:rsid w:val="00D90F2A"/>
    <w:rsid w:val="00D92825"/>
    <w:rsid w:val="00D97F27"/>
    <w:rsid w:val="00DE0C2F"/>
    <w:rsid w:val="00E04224"/>
    <w:rsid w:val="00E14F45"/>
    <w:rsid w:val="00E411A8"/>
    <w:rsid w:val="00E41E98"/>
    <w:rsid w:val="00E73B36"/>
    <w:rsid w:val="00E930A5"/>
    <w:rsid w:val="00E93169"/>
    <w:rsid w:val="00EA10DF"/>
    <w:rsid w:val="00EB7245"/>
    <w:rsid w:val="00EB7D38"/>
    <w:rsid w:val="00ED70C7"/>
    <w:rsid w:val="00EE6E70"/>
    <w:rsid w:val="00EF1D13"/>
    <w:rsid w:val="00EF3CB7"/>
    <w:rsid w:val="00EF5D30"/>
    <w:rsid w:val="00F01F39"/>
    <w:rsid w:val="00F07175"/>
    <w:rsid w:val="00F10741"/>
    <w:rsid w:val="00F26A76"/>
    <w:rsid w:val="00F315E1"/>
    <w:rsid w:val="00F3799F"/>
    <w:rsid w:val="00F42486"/>
    <w:rsid w:val="00F457CC"/>
    <w:rsid w:val="00F616E5"/>
    <w:rsid w:val="00F66ABE"/>
    <w:rsid w:val="00F74350"/>
    <w:rsid w:val="00F74DBA"/>
    <w:rsid w:val="00F7637A"/>
    <w:rsid w:val="00F81BB9"/>
    <w:rsid w:val="00F82990"/>
    <w:rsid w:val="00FA1149"/>
    <w:rsid w:val="00FA1DAB"/>
    <w:rsid w:val="00FD0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C783AA"/>
  <w15:docId w15:val="{082F1C55-CA38-4C06-91C8-A75A7606D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175"/>
    <w:rPr>
      <w:sz w:val="20"/>
      <w:szCs w:val="20"/>
    </w:rPr>
  </w:style>
  <w:style w:type="paragraph" w:styleId="Heading1">
    <w:name w:val="heading 1"/>
    <w:basedOn w:val="Normal"/>
    <w:next w:val="Normal"/>
    <w:link w:val="Heading1Char"/>
    <w:uiPriority w:val="99"/>
    <w:qFormat/>
    <w:rsid w:val="00F07175"/>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A5316"/>
    <w:rPr>
      <w:rFonts w:ascii="Cambria" w:hAnsi="Cambria" w:cs="Times New Roman"/>
      <w:b/>
      <w:bCs/>
      <w:kern w:val="32"/>
      <w:sz w:val="32"/>
      <w:szCs w:val="32"/>
    </w:rPr>
  </w:style>
  <w:style w:type="paragraph" w:styleId="BodyText">
    <w:name w:val="Body Text"/>
    <w:basedOn w:val="Normal"/>
    <w:link w:val="BodyTextChar"/>
    <w:uiPriority w:val="99"/>
    <w:rsid w:val="00F07175"/>
    <w:pPr>
      <w:jc w:val="both"/>
    </w:pPr>
    <w:rPr>
      <w:sz w:val="24"/>
    </w:rPr>
  </w:style>
  <w:style w:type="character" w:customStyle="1" w:styleId="BodyTextChar">
    <w:name w:val="Body Text Char"/>
    <w:basedOn w:val="DefaultParagraphFont"/>
    <w:link w:val="BodyText"/>
    <w:uiPriority w:val="99"/>
    <w:semiHidden/>
    <w:locked/>
    <w:rsid w:val="008A5316"/>
    <w:rPr>
      <w:rFonts w:cs="Times New Roman"/>
      <w:sz w:val="20"/>
      <w:szCs w:val="20"/>
    </w:rPr>
  </w:style>
  <w:style w:type="paragraph" w:styleId="Title">
    <w:name w:val="Title"/>
    <w:basedOn w:val="Normal"/>
    <w:link w:val="TitleChar"/>
    <w:uiPriority w:val="99"/>
    <w:qFormat/>
    <w:rsid w:val="00F07175"/>
    <w:pPr>
      <w:jc w:val="center"/>
    </w:pPr>
    <w:rPr>
      <w:sz w:val="24"/>
    </w:rPr>
  </w:style>
  <w:style w:type="character" w:customStyle="1" w:styleId="TitleChar">
    <w:name w:val="Title Char"/>
    <w:basedOn w:val="DefaultParagraphFont"/>
    <w:link w:val="Title"/>
    <w:uiPriority w:val="99"/>
    <w:locked/>
    <w:rsid w:val="008A5316"/>
    <w:rPr>
      <w:rFonts w:ascii="Cambria" w:hAnsi="Cambria" w:cs="Times New Roman"/>
      <w:b/>
      <w:bCs/>
      <w:kern w:val="28"/>
      <w:sz w:val="32"/>
      <w:szCs w:val="32"/>
    </w:rPr>
  </w:style>
  <w:style w:type="character" w:customStyle="1" w:styleId="verdana1">
    <w:name w:val="verdana1"/>
    <w:basedOn w:val="DefaultParagraphFont"/>
    <w:uiPriority w:val="99"/>
    <w:rsid w:val="00F01F39"/>
    <w:rPr>
      <w:rFonts w:ascii="Verdana" w:hAnsi="Verdana" w:cs="Times New Roman"/>
      <w:color w:val="000000"/>
      <w:sz w:val="16"/>
      <w:szCs w:val="16"/>
    </w:rPr>
  </w:style>
  <w:style w:type="paragraph" w:styleId="BalloonText">
    <w:name w:val="Balloon Text"/>
    <w:basedOn w:val="Normal"/>
    <w:link w:val="BalloonTextChar"/>
    <w:uiPriority w:val="99"/>
    <w:semiHidden/>
    <w:rsid w:val="00CA21B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A5316"/>
    <w:rPr>
      <w:rFonts w:cs="Times New Roman"/>
      <w:sz w:val="2"/>
    </w:rPr>
  </w:style>
  <w:style w:type="paragraph" w:styleId="Header">
    <w:name w:val="header"/>
    <w:basedOn w:val="Normal"/>
    <w:link w:val="HeaderChar"/>
    <w:uiPriority w:val="99"/>
    <w:rsid w:val="00ED70C7"/>
    <w:pPr>
      <w:tabs>
        <w:tab w:val="center" w:pos="4320"/>
        <w:tab w:val="right" w:pos="8640"/>
      </w:tabs>
    </w:pPr>
  </w:style>
  <w:style w:type="character" w:customStyle="1" w:styleId="HeaderChar">
    <w:name w:val="Header Char"/>
    <w:basedOn w:val="DefaultParagraphFont"/>
    <w:link w:val="Header"/>
    <w:uiPriority w:val="99"/>
    <w:semiHidden/>
    <w:locked/>
    <w:rsid w:val="00F26A76"/>
    <w:rPr>
      <w:rFonts w:cs="Times New Roman"/>
      <w:sz w:val="20"/>
      <w:szCs w:val="20"/>
    </w:rPr>
  </w:style>
  <w:style w:type="paragraph" w:styleId="Footer">
    <w:name w:val="footer"/>
    <w:basedOn w:val="Normal"/>
    <w:link w:val="FooterChar"/>
    <w:uiPriority w:val="99"/>
    <w:rsid w:val="00ED70C7"/>
    <w:pPr>
      <w:tabs>
        <w:tab w:val="center" w:pos="4320"/>
        <w:tab w:val="right" w:pos="8640"/>
      </w:tabs>
    </w:pPr>
  </w:style>
  <w:style w:type="character" w:customStyle="1" w:styleId="FooterChar">
    <w:name w:val="Footer Char"/>
    <w:basedOn w:val="DefaultParagraphFont"/>
    <w:link w:val="Footer"/>
    <w:uiPriority w:val="99"/>
    <w:semiHidden/>
    <w:locked/>
    <w:rsid w:val="00F26A76"/>
    <w:rPr>
      <w:rFonts w:cs="Times New Roman"/>
      <w:sz w:val="20"/>
      <w:szCs w:val="20"/>
    </w:rPr>
  </w:style>
  <w:style w:type="paragraph" w:customStyle="1" w:styleId="Default">
    <w:name w:val="Default"/>
    <w:rsid w:val="00E930A5"/>
    <w:pPr>
      <w:autoSpaceDE w:val="0"/>
      <w:autoSpaceDN w:val="0"/>
      <w:adjustRightInd w:val="0"/>
    </w:pPr>
    <w:rPr>
      <w:rFonts w:ascii="Cambria" w:hAnsi="Cambria" w:cs="Cambria"/>
      <w:color w:val="000000"/>
      <w:sz w:val="24"/>
      <w:szCs w:val="24"/>
    </w:rPr>
  </w:style>
  <w:style w:type="character" w:styleId="Hyperlink">
    <w:name w:val="Hyperlink"/>
    <w:basedOn w:val="DefaultParagraphFont"/>
    <w:uiPriority w:val="99"/>
    <w:unhideWhenUsed/>
    <w:rsid w:val="00CC6D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nionpinesband.org/past-video-performanc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OVERHILLS MIDDLE SCHOOL</vt:lpstr>
    </vt:vector>
  </TitlesOfParts>
  <Company>Moore County Schools</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HILLS MIDDLE SCHOOL</dc:title>
  <dc:creator>Sage</dc:creator>
  <cp:lastModifiedBy>Matthew Buchanan</cp:lastModifiedBy>
  <cp:revision>2</cp:revision>
  <cp:lastPrinted>2022-01-03T15:46:00Z</cp:lastPrinted>
  <dcterms:created xsi:type="dcterms:W3CDTF">2023-02-21T16:11:00Z</dcterms:created>
  <dcterms:modified xsi:type="dcterms:W3CDTF">2023-02-2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jZf5dak7j170PEd-0qUrQoaxPghlBaTnl-RKoBD6hAc</vt:lpwstr>
  </property>
  <property fmtid="{D5CDD505-2E9C-101B-9397-08002B2CF9AE}" pid="4" name="Google.Documents.RevisionId">
    <vt:lpwstr>15433061105985901122</vt:lpwstr>
  </property>
  <property fmtid="{D5CDD505-2E9C-101B-9397-08002B2CF9AE}" pid="5" name="Google.Documents.PreviousRevisionId">
    <vt:lpwstr>08522258485925849468</vt:lpwstr>
  </property>
  <property fmtid="{D5CDD505-2E9C-101B-9397-08002B2CF9AE}" pid="6" name="Google.Documents.PluginVersion">
    <vt:lpwstr>2.0.2662.553</vt:lpwstr>
  </property>
  <property fmtid="{D5CDD505-2E9C-101B-9397-08002B2CF9AE}" pid="7" name="Google.Documents.MergeIncapabilityFlags">
    <vt:i4>0</vt:i4>
  </property>
</Properties>
</file>